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C0CCC1" w14:textId="77777777" w:rsidR="002F0E05" w:rsidRDefault="002F0E05"/>
    <w:tbl>
      <w:tblPr>
        <w:tblW w:w="107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4"/>
        <w:gridCol w:w="998"/>
        <w:gridCol w:w="521"/>
        <w:gridCol w:w="817"/>
        <w:gridCol w:w="686"/>
        <w:gridCol w:w="2729"/>
        <w:gridCol w:w="1248"/>
        <w:gridCol w:w="1540"/>
        <w:gridCol w:w="1337"/>
      </w:tblGrid>
      <w:tr w:rsidR="00D344BE" w:rsidRPr="006C4A7B" w14:paraId="7B705AC1" w14:textId="77777777" w:rsidTr="00D344BE">
        <w:trPr>
          <w:trHeight w:val="300"/>
        </w:trPr>
        <w:tc>
          <w:tcPr>
            <w:tcW w:w="1912" w:type="dxa"/>
            <w:gridSpan w:val="2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137BC46F" w14:textId="77777777" w:rsidR="00D344BE" w:rsidRPr="006C4A7B" w:rsidRDefault="00D344BE" w:rsidP="000366E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Arduino</w:t>
            </w:r>
          </w:p>
        </w:tc>
        <w:tc>
          <w:tcPr>
            <w:tcW w:w="1966" w:type="dxa"/>
            <w:gridSpan w:val="3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0E2B9245" w14:textId="77777777" w:rsidR="00D344BE" w:rsidRPr="006C4A7B" w:rsidRDefault="00D344BE" w:rsidP="000366E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ATMEL Chip pins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38972088" w14:textId="77777777" w:rsidR="00D344BE" w:rsidRPr="006C4A7B" w:rsidRDefault="00D344BE" w:rsidP="000366E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Project </w:t>
            </w: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Function</w:t>
            </w:r>
          </w:p>
        </w:tc>
        <w:tc>
          <w:tcPr>
            <w:tcW w:w="2788" w:type="dxa"/>
            <w:gridSpan w:val="2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18C7D57A" w14:textId="77777777" w:rsidR="00D344BE" w:rsidRDefault="00D344BE" w:rsidP="000366E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Board Connectors</w:t>
            </w:r>
          </w:p>
        </w:tc>
        <w:tc>
          <w:tcPr>
            <w:tcW w:w="1395" w:type="dxa"/>
            <w:tcBorders>
              <w:left w:val="triple" w:sz="4" w:space="0" w:color="auto"/>
            </w:tcBorders>
          </w:tcPr>
          <w:p w14:paraId="45557B84" w14:textId="77777777" w:rsidR="00D344BE" w:rsidRDefault="00D344BE" w:rsidP="000366E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Max Current</w:t>
            </w:r>
          </w:p>
        </w:tc>
      </w:tr>
      <w:tr w:rsidR="00D344BE" w:rsidRPr="006C4A7B" w14:paraId="25F742B7" w14:textId="77777777" w:rsidTr="00D344BE">
        <w:trPr>
          <w:trHeight w:val="300"/>
        </w:trPr>
        <w:tc>
          <w:tcPr>
            <w:tcW w:w="914" w:type="dxa"/>
            <w:tcBorders>
              <w:bottom w:val="triple" w:sz="4" w:space="0" w:color="auto"/>
            </w:tcBorders>
            <w:shd w:val="clear" w:color="auto" w:fill="auto"/>
            <w:noWrap/>
            <w:vAlign w:val="bottom"/>
          </w:tcPr>
          <w:p w14:paraId="20569C38" w14:textId="77777777" w:rsidR="00D344BE" w:rsidRPr="006C4A7B" w:rsidRDefault="00D344BE" w:rsidP="000366E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Pin</w:t>
            </w:r>
          </w:p>
        </w:tc>
        <w:tc>
          <w:tcPr>
            <w:tcW w:w="998" w:type="dxa"/>
            <w:tcBorders>
              <w:bottom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35B3DECB" w14:textId="77777777" w:rsidR="00D344BE" w:rsidRPr="006C4A7B" w:rsidRDefault="00D344BE" w:rsidP="000366E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Function</w:t>
            </w:r>
          </w:p>
        </w:tc>
        <w:tc>
          <w:tcPr>
            <w:tcW w:w="521" w:type="dxa"/>
            <w:tcBorders>
              <w:left w:val="triple" w:sz="4" w:space="0" w:color="auto"/>
              <w:bottom w:val="triple" w:sz="4" w:space="0" w:color="auto"/>
            </w:tcBorders>
            <w:shd w:val="clear" w:color="auto" w:fill="auto"/>
            <w:noWrap/>
            <w:vAlign w:val="bottom"/>
          </w:tcPr>
          <w:p w14:paraId="5076F267" w14:textId="77777777" w:rsidR="00D344BE" w:rsidRPr="006C4A7B" w:rsidRDefault="00D344BE" w:rsidP="000366E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DIP</w:t>
            </w:r>
          </w:p>
        </w:tc>
        <w:tc>
          <w:tcPr>
            <w:tcW w:w="759" w:type="dxa"/>
            <w:tcBorders>
              <w:bottom w:val="triple" w:sz="4" w:space="0" w:color="auto"/>
            </w:tcBorders>
            <w:vAlign w:val="bottom"/>
          </w:tcPr>
          <w:p w14:paraId="7E3E3F64" w14:textId="77777777" w:rsidR="00D344BE" w:rsidRDefault="00D344BE" w:rsidP="000366E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AVR</w:t>
            </w:r>
          </w:p>
        </w:tc>
        <w:tc>
          <w:tcPr>
            <w:tcW w:w="686" w:type="dxa"/>
            <w:tcBorders>
              <w:bottom w:val="triple" w:sz="4" w:space="0" w:color="auto"/>
              <w:right w:val="triple" w:sz="4" w:space="0" w:color="auto"/>
            </w:tcBorders>
            <w:vAlign w:val="bottom"/>
          </w:tcPr>
          <w:p w14:paraId="3512E7B3" w14:textId="77777777" w:rsidR="00D344BE" w:rsidRPr="006C4A7B" w:rsidRDefault="00D344BE" w:rsidP="000366E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TQFP</w:t>
            </w:r>
          </w:p>
        </w:tc>
        <w:tc>
          <w:tcPr>
            <w:tcW w:w="2729" w:type="dxa"/>
            <w:tcBorders>
              <w:left w:val="triple" w:sz="4" w:space="0" w:color="auto"/>
              <w:bottom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314F87FC" w14:textId="77777777" w:rsidR="00D344BE" w:rsidRPr="006C4A7B" w:rsidRDefault="00D344BE" w:rsidP="000366E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External Function</w:t>
            </w:r>
          </w:p>
        </w:tc>
        <w:tc>
          <w:tcPr>
            <w:tcW w:w="1248" w:type="dxa"/>
            <w:tcBorders>
              <w:left w:val="triple" w:sz="4" w:space="0" w:color="auto"/>
              <w:bottom w:val="triple" w:sz="4" w:space="0" w:color="auto"/>
            </w:tcBorders>
            <w:shd w:val="clear" w:color="auto" w:fill="auto"/>
            <w:noWrap/>
            <w:vAlign w:val="bottom"/>
          </w:tcPr>
          <w:p w14:paraId="53208CBD" w14:textId="77777777" w:rsidR="00D344BE" w:rsidRPr="006C4A7B" w:rsidRDefault="00D344BE" w:rsidP="000366E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DIP Board</w:t>
            </w:r>
          </w:p>
        </w:tc>
        <w:tc>
          <w:tcPr>
            <w:tcW w:w="1540" w:type="dxa"/>
            <w:tcBorders>
              <w:bottom w:val="triple" w:sz="4" w:space="0" w:color="auto"/>
            </w:tcBorders>
            <w:vAlign w:val="bottom"/>
          </w:tcPr>
          <w:p w14:paraId="22C3FF5C" w14:textId="77777777" w:rsidR="00D344BE" w:rsidRDefault="00D344BE" w:rsidP="000366E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SMD Board </w:t>
            </w:r>
          </w:p>
        </w:tc>
        <w:tc>
          <w:tcPr>
            <w:tcW w:w="1395" w:type="dxa"/>
            <w:tcBorders>
              <w:bottom w:val="triple" w:sz="4" w:space="0" w:color="auto"/>
            </w:tcBorders>
          </w:tcPr>
          <w:p w14:paraId="542837F3" w14:textId="77777777" w:rsidR="00D344BE" w:rsidRDefault="00D344BE" w:rsidP="000366E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</w:tr>
      <w:tr w:rsidR="00D344BE" w:rsidRPr="006C4A7B" w14:paraId="6566586F" w14:textId="77777777" w:rsidTr="00D344BE">
        <w:trPr>
          <w:trHeight w:val="300"/>
        </w:trPr>
        <w:tc>
          <w:tcPr>
            <w:tcW w:w="914" w:type="dxa"/>
            <w:tcBorders>
              <w:top w:val="triple" w:sz="4" w:space="0" w:color="auto"/>
            </w:tcBorders>
            <w:shd w:val="clear" w:color="auto" w:fill="FFE599" w:themeFill="accent4" w:themeFillTint="66"/>
            <w:noWrap/>
            <w:vAlign w:val="bottom"/>
            <w:hideMark/>
          </w:tcPr>
          <w:p w14:paraId="19C72D5E" w14:textId="77777777" w:rsidR="00D344BE" w:rsidRPr="006C4A7B" w:rsidRDefault="00D344BE" w:rsidP="00D6289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0</w:t>
            </w:r>
          </w:p>
        </w:tc>
        <w:tc>
          <w:tcPr>
            <w:tcW w:w="998" w:type="dxa"/>
            <w:tcBorders>
              <w:top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09241C2F" w14:textId="77777777" w:rsidR="00D344BE" w:rsidRPr="009F5628" w:rsidRDefault="009F5628" w:rsidP="00D62898">
            <w:pPr>
              <w:spacing w:after="0" w:line="240" w:lineRule="auto"/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  <w:t>COM</w:t>
            </w:r>
          </w:p>
        </w:tc>
        <w:tc>
          <w:tcPr>
            <w:tcW w:w="521" w:type="dxa"/>
            <w:tcBorders>
              <w:top w:val="triple" w:sz="4" w:space="0" w:color="auto"/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4959F0EB" w14:textId="77777777" w:rsidR="00D344BE" w:rsidRPr="009F5628" w:rsidRDefault="00D344BE" w:rsidP="00D6289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</w:pPr>
            <w:r w:rsidRPr="009F5628"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  <w:t>2</w:t>
            </w:r>
          </w:p>
        </w:tc>
        <w:tc>
          <w:tcPr>
            <w:tcW w:w="759" w:type="dxa"/>
            <w:tcBorders>
              <w:top w:val="triple" w:sz="4" w:space="0" w:color="auto"/>
            </w:tcBorders>
            <w:vAlign w:val="bottom"/>
          </w:tcPr>
          <w:p w14:paraId="1A7C49E8" w14:textId="77777777" w:rsidR="00D344BE" w:rsidRPr="009F5628" w:rsidRDefault="00D344BE" w:rsidP="00D6289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</w:pPr>
            <w:r w:rsidRPr="009F5628"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  <w:t>PD0</w:t>
            </w:r>
          </w:p>
        </w:tc>
        <w:tc>
          <w:tcPr>
            <w:tcW w:w="686" w:type="dxa"/>
            <w:tcBorders>
              <w:top w:val="triple" w:sz="4" w:space="0" w:color="auto"/>
              <w:right w:val="triple" w:sz="4" w:space="0" w:color="auto"/>
            </w:tcBorders>
            <w:vAlign w:val="bottom"/>
          </w:tcPr>
          <w:p w14:paraId="2D2BF74A" w14:textId="77777777" w:rsidR="00D344BE" w:rsidRPr="009F5628" w:rsidRDefault="00D344BE" w:rsidP="00D6289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</w:pPr>
            <w:r w:rsidRPr="009F5628"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  <w:t>30</w:t>
            </w:r>
          </w:p>
        </w:tc>
        <w:tc>
          <w:tcPr>
            <w:tcW w:w="2729" w:type="dxa"/>
            <w:tcBorders>
              <w:top w:val="triple" w:sz="4" w:space="0" w:color="auto"/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0ABA9998" w14:textId="77777777" w:rsidR="00D344BE" w:rsidRPr="009F5628" w:rsidRDefault="009F5628" w:rsidP="00D62898">
            <w:pPr>
              <w:spacing w:after="0" w:line="240" w:lineRule="auto"/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  <w:t>UART</w:t>
            </w:r>
            <w:r w:rsidR="00E972D2"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  <w:t xml:space="preserve"> (FTDI TX)</w:t>
            </w:r>
          </w:p>
        </w:tc>
        <w:tc>
          <w:tcPr>
            <w:tcW w:w="1248" w:type="dxa"/>
            <w:tcBorders>
              <w:top w:val="triple" w:sz="4" w:space="0" w:color="auto"/>
              <w:left w:val="triple" w:sz="4" w:space="0" w:color="auto"/>
            </w:tcBorders>
            <w:shd w:val="clear" w:color="auto" w:fill="auto"/>
            <w:noWrap/>
            <w:vAlign w:val="bottom"/>
          </w:tcPr>
          <w:p w14:paraId="33A3092D" w14:textId="77777777" w:rsidR="00D344BE" w:rsidRPr="006C4A7B" w:rsidRDefault="00D344BE" w:rsidP="00D628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540" w:type="dxa"/>
            <w:tcBorders>
              <w:top w:val="triple" w:sz="4" w:space="0" w:color="auto"/>
            </w:tcBorders>
            <w:vAlign w:val="bottom"/>
          </w:tcPr>
          <w:p w14:paraId="10A3DC97" w14:textId="77777777" w:rsidR="00D344BE" w:rsidRPr="006C4A7B" w:rsidRDefault="00D344BE" w:rsidP="00D628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395" w:type="dxa"/>
            <w:tcBorders>
              <w:top w:val="triple" w:sz="4" w:space="0" w:color="auto"/>
            </w:tcBorders>
          </w:tcPr>
          <w:p w14:paraId="79524D24" w14:textId="77777777" w:rsidR="00D344BE" w:rsidRPr="006C4A7B" w:rsidRDefault="00D344BE" w:rsidP="00D6289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40 mA</w:t>
            </w:r>
          </w:p>
        </w:tc>
      </w:tr>
      <w:tr w:rsidR="00D344BE" w:rsidRPr="006C4A7B" w14:paraId="4414FC70" w14:textId="77777777" w:rsidTr="00D344BE">
        <w:trPr>
          <w:trHeight w:val="300"/>
        </w:trPr>
        <w:tc>
          <w:tcPr>
            <w:tcW w:w="914" w:type="dxa"/>
            <w:shd w:val="clear" w:color="auto" w:fill="FFE599" w:themeFill="accent4" w:themeFillTint="66"/>
            <w:noWrap/>
            <w:vAlign w:val="bottom"/>
            <w:hideMark/>
          </w:tcPr>
          <w:p w14:paraId="225B8BFE" w14:textId="77777777" w:rsidR="00D344BE" w:rsidRPr="006C4A7B" w:rsidRDefault="00D344BE" w:rsidP="000A582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1</w:t>
            </w: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2D1657CE" w14:textId="77777777" w:rsidR="00D344BE" w:rsidRPr="009F5628" w:rsidRDefault="009F5628" w:rsidP="000A5822">
            <w:pPr>
              <w:spacing w:after="0" w:line="240" w:lineRule="auto"/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  <w:t>COM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4D334D15" w14:textId="77777777" w:rsidR="00D344BE" w:rsidRPr="009F5628" w:rsidRDefault="00D344BE" w:rsidP="000A582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</w:pPr>
            <w:r w:rsidRPr="009F5628"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  <w:t>3</w:t>
            </w:r>
          </w:p>
        </w:tc>
        <w:tc>
          <w:tcPr>
            <w:tcW w:w="759" w:type="dxa"/>
            <w:vAlign w:val="bottom"/>
          </w:tcPr>
          <w:p w14:paraId="4420F0E6" w14:textId="77777777" w:rsidR="00D344BE" w:rsidRPr="009F5628" w:rsidRDefault="00D344BE" w:rsidP="000A582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</w:pPr>
            <w:r w:rsidRPr="009F5628"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  <w:t>PD1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3EC69254" w14:textId="77777777" w:rsidR="00D344BE" w:rsidRPr="009F5628" w:rsidRDefault="00D344BE" w:rsidP="000A582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</w:pPr>
            <w:r w:rsidRPr="009F5628"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  <w:t>31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62E87422" w14:textId="77777777" w:rsidR="00D344BE" w:rsidRPr="009F5628" w:rsidRDefault="009F5628" w:rsidP="000A5822">
            <w:pPr>
              <w:spacing w:after="0" w:line="240" w:lineRule="auto"/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  <w:t>UART</w:t>
            </w:r>
            <w:r w:rsidR="00E972D2"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  <w:t xml:space="preserve"> (FTDI RX)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0ABC3178" w14:textId="77777777" w:rsidR="00D344BE" w:rsidRPr="006C4A7B" w:rsidRDefault="00D344BE" w:rsidP="000A582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540" w:type="dxa"/>
            <w:vAlign w:val="bottom"/>
          </w:tcPr>
          <w:p w14:paraId="70C27865" w14:textId="77777777" w:rsidR="00D344BE" w:rsidRPr="006C4A7B" w:rsidRDefault="00D344BE" w:rsidP="000A582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395" w:type="dxa"/>
          </w:tcPr>
          <w:p w14:paraId="6F91B68C" w14:textId="77777777" w:rsidR="00D344BE" w:rsidRPr="006C4A7B" w:rsidRDefault="00D344BE" w:rsidP="000A582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40 mA</w:t>
            </w:r>
          </w:p>
        </w:tc>
      </w:tr>
      <w:tr w:rsidR="00D344BE" w:rsidRPr="006C4A7B" w14:paraId="50BEE619" w14:textId="77777777" w:rsidTr="00D344BE">
        <w:trPr>
          <w:trHeight w:val="300"/>
        </w:trPr>
        <w:tc>
          <w:tcPr>
            <w:tcW w:w="914" w:type="dxa"/>
            <w:shd w:val="clear" w:color="auto" w:fill="FFE599" w:themeFill="accent4" w:themeFillTint="66"/>
            <w:noWrap/>
            <w:vAlign w:val="bottom"/>
            <w:hideMark/>
          </w:tcPr>
          <w:p w14:paraId="74253DF5" w14:textId="77777777" w:rsidR="00D344BE" w:rsidRPr="006C4A7B" w:rsidRDefault="00D344BE" w:rsidP="000A582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2</w:t>
            </w: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53C6E813" w14:textId="77777777" w:rsidR="00D344BE" w:rsidRPr="00526502" w:rsidRDefault="00D344BE" w:rsidP="000A5822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DO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10C1F55A" w14:textId="77777777" w:rsidR="00D344BE" w:rsidRPr="00526502" w:rsidRDefault="00D344BE" w:rsidP="000A582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4</w:t>
            </w:r>
          </w:p>
        </w:tc>
        <w:tc>
          <w:tcPr>
            <w:tcW w:w="759" w:type="dxa"/>
            <w:vAlign w:val="bottom"/>
          </w:tcPr>
          <w:p w14:paraId="7BEE2601" w14:textId="77777777" w:rsidR="00D344BE" w:rsidRPr="00526502" w:rsidRDefault="00D344BE" w:rsidP="000A582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PD2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7A34E9EC" w14:textId="77777777" w:rsidR="00D344BE" w:rsidRPr="00526502" w:rsidRDefault="00D344BE" w:rsidP="000A582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32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5AFF02C9" w14:textId="77777777" w:rsidR="00D344BE" w:rsidRPr="00526502" w:rsidRDefault="00D344BE" w:rsidP="000A5822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Solenoid Valve 3 MA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041AC332" w14:textId="77777777" w:rsidR="00D344BE" w:rsidRPr="006C4A7B" w:rsidRDefault="00D344BE" w:rsidP="000A582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540" w:type="dxa"/>
          </w:tcPr>
          <w:p w14:paraId="11BF1767" w14:textId="77777777" w:rsidR="00D344BE" w:rsidRDefault="00D344BE" w:rsidP="000A582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395" w:type="dxa"/>
          </w:tcPr>
          <w:p w14:paraId="6AF193C5" w14:textId="77777777" w:rsidR="00D344BE" w:rsidRDefault="00D344BE" w:rsidP="000A582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40 mA</w:t>
            </w:r>
          </w:p>
        </w:tc>
      </w:tr>
      <w:tr w:rsidR="00D344BE" w:rsidRPr="006C4A7B" w14:paraId="32CD77EF" w14:textId="77777777" w:rsidTr="00D344BE">
        <w:trPr>
          <w:trHeight w:val="300"/>
        </w:trPr>
        <w:tc>
          <w:tcPr>
            <w:tcW w:w="914" w:type="dxa"/>
            <w:shd w:val="clear" w:color="auto" w:fill="FFE599" w:themeFill="accent4" w:themeFillTint="66"/>
            <w:noWrap/>
            <w:vAlign w:val="bottom"/>
            <w:hideMark/>
          </w:tcPr>
          <w:p w14:paraId="468E3EE6" w14:textId="77777777" w:rsidR="00D344BE" w:rsidRPr="006C4A7B" w:rsidRDefault="00D344BE" w:rsidP="000A582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3</w:t>
            </w: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5A0FD405" w14:textId="77777777" w:rsidR="00D344BE" w:rsidRPr="00526502" w:rsidRDefault="00D344BE" w:rsidP="000A5822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DO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2C45B52F" w14:textId="77777777" w:rsidR="00D344BE" w:rsidRPr="00526502" w:rsidRDefault="00D344BE" w:rsidP="000A582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5</w:t>
            </w:r>
          </w:p>
        </w:tc>
        <w:tc>
          <w:tcPr>
            <w:tcW w:w="759" w:type="dxa"/>
            <w:vAlign w:val="bottom"/>
          </w:tcPr>
          <w:p w14:paraId="09449F19" w14:textId="77777777" w:rsidR="00D344BE" w:rsidRPr="00526502" w:rsidRDefault="00D344BE" w:rsidP="000A582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PD3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28983F73" w14:textId="77777777" w:rsidR="00D344BE" w:rsidRPr="00526502" w:rsidRDefault="00D344BE" w:rsidP="000A582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1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73C6EF8C" w14:textId="77777777" w:rsidR="00D344BE" w:rsidRPr="00526502" w:rsidRDefault="00D344BE" w:rsidP="000A5822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Solenoid Valve 4 MA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31E0C6B8" w14:textId="77777777" w:rsidR="00D344BE" w:rsidRPr="006C4A7B" w:rsidRDefault="00D344BE" w:rsidP="000A582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540" w:type="dxa"/>
          </w:tcPr>
          <w:p w14:paraId="17345A3C" w14:textId="77777777" w:rsidR="00D344BE" w:rsidRDefault="00D344BE" w:rsidP="000A582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395" w:type="dxa"/>
          </w:tcPr>
          <w:p w14:paraId="4E767E05" w14:textId="77777777" w:rsidR="00D344BE" w:rsidRDefault="00D344BE" w:rsidP="000A582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40 mA</w:t>
            </w:r>
          </w:p>
        </w:tc>
      </w:tr>
      <w:tr w:rsidR="00D344BE" w:rsidRPr="006C4A7B" w14:paraId="2568A4BC" w14:textId="77777777" w:rsidTr="00D344BE">
        <w:trPr>
          <w:trHeight w:val="300"/>
        </w:trPr>
        <w:tc>
          <w:tcPr>
            <w:tcW w:w="914" w:type="dxa"/>
            <w:shd w:val="clear" w:color="auto" w:fill="FFE599" w:themeFill="accent4" w:themeFillTint="66"/>
            <w:noWrap/>
            <w:vAlign w:val="bottom"/>
            <w:hideMark/>
          </w:tcPr>
          <w:p w14:paraId="0F7ED7CE" w14:textId="77777777" w:rsidR="00D344BE" w:rsidRPr="006C4A7B" w:rsidRDefault="00D344BE" w:rsidP="000A582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4</w:t>
            </w: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1029B45C" w14:textId="77777777" w:rsidR="00D344BE" w:rsidRPr="00526502" w:rsidRDefault="00D344BE" w:rsidP="00526502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DO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2AF8DB94" w14:textId="77777777" w:rsidR="00D344BE" w:rsidRPr="00526502" w:rsidRDefault="00D344BE" w:rsidP="000A582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6</w:t>
            </w:r>
          </w:p>
        </w:tc>
        <w:tc>
          <w:tcPr>
            <w:tcW w:w="759" w:type="dxa"/>
            <w:vAlign w:val="bottom"/>
          </w:tcPr>
          <w:p w14:paraId="280C9269" w14:textId="77777777" w:rsidR="00D344BE" w:rsidRPr="00526502" w:rsidRDefault="00D344BE" w:rsidP="000A582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PD4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0559913A" w14:textId="77777777" w:rsidR="00D344BE" w:rsidRPr="00526502" w:rsidRDefault="00D344BE" w:rsidP="000A582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2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582511B2" w14:textId="77777777" w:rsidR="00D344BE" w:rsidRPr="00526502" w:rsidRDefault="00D344BE" w:rsidP="000A5822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Solenoid Valve 5 O2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2124B946" w14:textId="77777777" w:rsidR="00D344BE" w:rsidRPr="006C4A7B" w:rsidRDefault="00D344BE" w:rsidP="000A582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540" w:type="dxa"/>
          </w:tcPr>
          <w:p w14:paraId="18E48394" w14:textId="77777777" w:rsidR="00D344BE" w:rsidRDefault="00D344BE" w:rsidP="000A582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395" w:type="dxa"/>
          </w:tcPr>
          <w:p w14:paraId="119893BE" w14:textId="77777777" w:rsidR="00D344BE" w:rsidRDefault="00D344BE" w:rsidP="000A582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40 mA</w:t>
            </w:r>
          </w:p>
        </w:tc>
      </w:tr>
      <w:tr w:rsidR="00D344BE" w:rsidRPr="006C4A7B" w14:paraId="46640DF6" w14:textId="77777777" w:rsidTr="00D344BE">
        <w:trPr>
          <w:trHeight w:val="300"/>
        </w:trPr>
        <w:tc>
          <w:tcPr>
            <w:tcW w:w="914" w:type="dxa"/>
            <w:shd w:val="clear" w:color="auto" w:fill="FFE599" w:themeFill="accent4" w:themeFillTint="66"/>
            <w:noWrap/>
            <w:vAlign w:val="bottom"/>
            <w:hideMark/>
          </w:tcPr>
          <w:p w14:paraId="3A84896D" w14:textId="77777777" w:rsidR="00D344BE" w:rsidRPr="006C4A7B" w:rsidRDefault="00D344BE" w:rsidP="006C4A7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5</w:t>
            </w: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0998FF3B" w14:textId="77777777" w:rsidR="00D344BE" w:rsidRPr="00526502" w:rsidRDefault="00D344BE" w:rsidP="00526502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DO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4D842BBC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11</w:t>
            </w:r>
          </w:p>
        </w:tc>
        <w:tc>
          <w:tcPr>
            <w:tcW w:w="759" w:type="dxa"/>
            <w:vAlign w:val="bottom"/>
          </w:tcPr>
          <w:p w14:paraId="628EB911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PD5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185E9EFD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9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01061346" w14:textId="77777777" w:rsidR="00D344BE" w:rsidRPr="00526502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Solenoid Valve 6 O2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611E2338" w14:textId="77777777" w:rsidR="00D344BE" w:rsidRPr="006C4A7B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540" w:type="dxa"/>
          </w:tcPr>
          <w:p w14:paraId="5C39FD6D" w14:textId="77777777" w:rsidR="00D344BE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395" w:type="dxa"/>
          </w:tcPr>
          <w:p w14:paraId="37BC1AFC" w14:textId="77777777" w:rsidR="00D344BE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40 mA</w:t>
            </w:r>
          </w:p>
        </w:tc>
      </w:tr>
      <w:tr w:rsidR="00D344BE" w:rsidRPr="006C4A7B" w14:paraId="3540F854" w14:textId="77777777" w:rsidTr="00D344BE">
        <w:trPr>
          <w:trHeight w:val="300"/>
        </w:trPr>
        <w:tc>
          <w:tcPr>
            <w:tcW w:w="914" w:type="dxa"/>
            <w:shd w:val="clear" w:color="auto" w:fill="FFE599" w:themeFill="accent4" w:themeFillTint="66"/>
            <w:noWrap/>
            <w:vAlign w:val="bottom"/>
            <w:hideMark/>
          </w:tcPr>
          <w:p w14:paraId="07787D19" w14:textId="77777777" w:rsidR="00D344BE" w:rsidRPr="006C4A7B" w:rsidRDefault="00D344BE" w:rsidP="006C4A7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6</w:t>
            </w: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3463DCAF" w14:textId="77777777" w:rsidR="00D344BE" w:rsidRPr="00526502" w:rsidRDefault="00D344BE" w:rsidP="00526502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DO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7615ECAE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12</w:t>
            </w:r>
          </w:p>
        </w:tc>
        <w:tc>
          <w:tcPr>
            <w:tcW w:w="759" w:type="dxa"/>
            <w:vAlign w:val="bottom"/>
          </w:tcPr>
          <w:p w14:paraId="4225B783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PD6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3BFDF06F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10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17FDB5FB" w14:textId="77777777" w:rsidR="00D344BE" w:rsidRPr="00526502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Solenoid Valve 7 O2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7B3B27FC" w14:textId="77777777" w:rsidR="00D344BE" w:rsidRPr="006C4A7B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540" w:type="dxa"/>
          </w:tcPr>
          <w:p w14:paraId="2779EB87" w14:textId="77777777" w:rsidR="00D344BE" w:rsidRPr="006C4A7B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395" w:type="dxa"/>
          </w:tcPr>
          <w:p w14:paraId="0B4D72FD" w14:textId="77777777" w:rsidR="00D344BE" w:rsidRPr="006C4A7B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40 mA</w:t>
            </w:r>
          </w:p>
        </w:tc>
      </w:tr>
      <w:tr w:rsidR="00D344BE" w:rsidRPr="006C4A7B" w14:paraId="556A4093" w14:textId="77777777" w:rsidTr="00D344BE">
        <w:trPr>
          <w:trHeight w:val="300"/>
        </w:trPr>
        <w:tc>
          <w:tcPr>
            <w:tcW w:w="914" w:type="dxa"/>
            <w:shd w:val="clear" w:color="auto" w:fill="FFE599" w:themeFill="accent4" w:themeFillTint="66"/>
            <w:noWrap/>
            <w:vAlign w:val="bottom"/>
            <w:hideMark/>
          </w:tcPr>
          <w:p w14:paraId="18836CA2" w14:textId="77777777" w:rsidR="00D344BE" w:rsidRPr="006C4A7B" w:rsidRDefault="00D344BE" w:rsidP="006C4A7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7</w:t>
            </w: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04EB4C96" w14:textId="77777777" w:rsidR="00D344BE" w:rsidRPr="00526502" w:rsidRDefault="00D344BE" w:rsidP="00526502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DO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51E5BFC7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13</w:t>
            </w:r>
          </w:p>
        </w:tc>
        <w:tc>
          <w:tcPr>
            <w:tcW w:w="759" w:type="dxa"/>
            <w:vAlign w:val="bottom"/>
          </w:tcPr>
          <w:p w14:paraId="75FB125A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PD7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3BFBF777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11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4C5151F1" w14:textId="77777777" w:rsidR="00D344BE" w:rsidRPr="00526502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Solenoid Valve 8 O2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66C16FDA" w14:textId="77777777" w:rsidR="00D344BE" w:rsidRPr="006C4A7B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540" w:type="dxa"/>
          </w:tcPr>
          <w:p w14:paraId="25ECEE37" w14:textId="77777777" w:rsidR="00D344BE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395" w:type="dxa"/>
          </w:tcPr>
          <w:p w14:paraId="0D7B7CAA" w14:textId="77777777" w:rsidR="00D344BE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40 mA</w:t>
            </w:r>
          </w:p>
        </w:tc>
      </w:tr>
      <w:tr w:rsidR="00D344BE" w:rsidRPr="006C4A7B" w14:paraId="775D9ED3" w14:textId="77777777" w:rsidTr="00D344BE">
        <w:trPr>
          <w:trHeight w:val="300"/>
        </w:trPr>
        <w:tc>
          <w:tcPr>
            <w:tcW w:w="914" w:type="dxa"/>
            <w:shd w:val="clear" w:color="auto" w:fill="FFE599" w:themeFill="accent4" w:themeFillTint="66"/>
            <w:noWrap/>
            <w:vAlign w:val="bottom"/>
            <w:hideMark/>
          </w:tcPr>
          <w:p w14:paraId="683C37CB" w14:textId="77777777" w:rsidR="00D344BE" w:rsidRPr="006C4A7B" w:rsidRDefault="00D344BE" w:rsidP="006C4A7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8</w:t>
            </w: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69355244" w14:textId="77777777" w:rsidR="00D344BE" w:rsidRPr="00526502" w:rsidRDefault="00D344BE" w:rsidP="00526502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DO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3DA1EDA5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14</w:t>
            </w:r>
          </w:p>
        </w:tc>
        <w:tc>
          <w:tcPr>
            <w:tcW w:w="759" w:type="dxa"/>
            <w:vAlign w:val="bottom"/>
          </w:tcPr>
          <w:p w14:paraId="08269ED9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PB0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4CA89E62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12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7BD0EE3D" w14:textId="77777777" w:rsidR="00D344BE" w:rsidRPr="00526502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Solenoid Valve 9 Inspire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195095CB" w14:textId="77777777" w:rsidR="00D344BE" w:rsidRPr="006C4A7B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540" w:type="dxa"/>
          </w:tcPr>
          <w:p w14:paraId="438F5B7F" w14:textId="77777777" w:rsidR="00D344BE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395" w:type="dxa"/>
          </w:tcPr>
          <w:p w14:paraId="6DB5ED4D" w14:textId="77777777" w:rsidR="00D344BE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40 mA</w:t>
            </w:r>
          </w:p>
        </w:tc>
      </w:tr>
      <w:tr w:rsidR="00D344BE" w:rsidRPr="006C4A7B" w14:paraId="1C3D775D" w14:textId="77777777" w:rsidTr="00D344BE">
        <w:trPr>
          <w:trHeight w:val="300"/>
        </w:trPr>
        <w:tc>
          <w:tcPr>
            <w:tcW w:w="914" w:type="dxa"/>
            <w:shd w:val="clear" w:color="auto" w:fill="FFE599" w:themeFill="accent4" w:themeFillTint="66"/>
            <w:noWrap/>
            <w:vAlign w:val="bottom"/>
            <w:hideMark/>
          </w:tcPr>
          <w:p w14:paraId="5DA30E98" w14:textId="77777777" w:rsidR="00D344BE" w:rsidRPr="006C4A7B" w:rsidRDefault="00D344BE" w:rsidP="006C4A7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9</w:t>
            </w: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5373C67E" w14:textId="77777777" w:rsidR="00D344BE" w:rsidRPr="00526502" w:rsidRDefault="00D344BE" w:rsidP="00526502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DO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1B92B17C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15</w:t>
            </w:r>
          </w:p>
        </w:tc>
        <w:tc>
          <w:tcPr>
            <w:tcW w:w="759" w:type="dxa"/>
            <w:vAlign w:val="bottom"/>
          </w:tcPr>
          <w:p w14:paraId="65AF9020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PB1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1B3910AA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13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774118F4" w14:textId="77777777" w:rsidR="00D344BE" w:rsidRPr="00526502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Solenoid Valve 10 Expire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1767489F" w14:textId="77777777" w:rsidR="00D344BE" w:rsidRPr="006C4A7B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540" w:type="dxa"/>
          </w:tcPr>
          <w:p w14:paraId="7059B887" w14:textId="77777777" w:rsidR="00D344BE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395" w:type="dxa"/>
          </w:tcPr>
          <w:p w14:paraId="3D08F8CC" w14:textId="77777777" w:rsidR="00D344BE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40 mA</w:t>
            </w:r>
          </w:p>
        </w:tc>
      </w:tr>
      <w:tr w:rsidR="00D344BE" w:rsidRPr="006C4A7B" w14:paraId="7B5BF6CC" w14:textId="77777777" w:rsidTr="00D344BE">
        <w:trPr>
          <w:trHeight w:val="300"/>
        </w:trPr>
        <w:tc>
          <w:tcPr>
            <w:tcW w:w="914" w:type="dxa"/>
            <w:shd w:val="clear" w:color="auto" w:fill="FFE599" w:themeFill="accent4" w:themeFillTint="66"/>
            <w:noWrap/>
            <w:vAlign w:val="bottom"/>
            <w:hideMark/>
          </w:tcPr>
          <w:p w14:paraId="7D18E8AC" w14:textId="77777777" w:rsidR="00D344BE" w:rsidRPr="006C4A7B" w:rsidRDefault="00D344BE" w:rsidP="006C4A7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10</w:t>
            </w: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3FA31009" w14:textId="77777777" w:rsidR="00D344BE" w:rsidRPr="00526502" w:rsidRDefault="00D344BE" w:rsidP="00526502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DO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6DAB055B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16</w:t>
            </w:r>
          </w:p>
        </w:tc>
        <w:tc>
          <w:tcPr>
            <w:tcW w:w="759" w:type="dxa"/>
            <w:vAlign w:val="bottom"/>
          </w:tcPr>
          <w:p w14:paraId="54F956F7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PB2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7C8A1293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14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57F7913B" w14:textId="77777777" w:rsidR="00D344BE" w:rsidRPr="00526502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0070C0"/>
                <w:lang w:eastAsia="en-CA"/>
              </w:rPr>
              <w:t>Solenoid Valve 11 Assist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4F8B59C7" w14:textId="77777777" w:rsidR="00D344BE" w:rsidRPr="006C4A7B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540" w:type="dxa"/>
          </w:tcPr>
          <w:p w14:paraId="2FFFFCDD" w14:textId="77777777" w:rsidR="00D344BE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395" w:type="dxa"/>
          </w:tcPr>
          <w:p w14:paraId="0A946E66" w14:textId="77777777" w:rsidR="00D344BE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40 mA</w:t>
            </w:r>
          </w:p>
        </w:tc>
      </w:tr>
      <w:tr w:rsidR="00D344BE" w:rsidRPr="006C4A7B" w14:paraId="481C93C4" w14:textId="77777777" w:rsidTr="00D344BE">
        <w:trPr>
          <w:trHeight w:val="300"/>
        </w:trPr>
        <w:tc>
          <w:tcPr>
            <w:tcW w:w="914" w:type="dxa"/>
            <w:shd w:val="clear" w:color="auto" w:fill="FFE599" w:themeFill="accent4" w:themeFillTint="66"/>
            <w:noWrap/>
            <w:vAlign w:val="bottom"/>
            <w:hideMark/>
          </w:tcPr>
          <w:p w14:paraId="1217F5B6" w14:textId="77777777" w:rsidR="00D344BE" w:rsidRPr="006C4A7B" w:rsidRDefault="00D344BE" w:rsidP="006C4A7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11</w:t>
            </w: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3C39F580" w14:textId="77777777" w:rsidR="00D344BE" w:rsidRPr="00EF0D51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7030A0"/>
                <w:lang w:eastAsia="en-CA"/>
              </w:rPr>
            </w:pPr>
            <w:r w:rsidRPr="00EF0D51">
              <w:rPr>
                <w:rFonts w:ascii="Calibri" w:eastAsia="Times New Roman" w:hAnsi="Calibri" w:cs="Times New Roman"/>
                <w:color w:val="7030A0"/>
                <w:lang w:eastAsia="en-CA"/>
              </w:rPr>
              <w:t>DI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168BF3B0" w14:textId="77777777" w:rsidR="00D344BE" w:rsidRPr="00EF0D51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7030A0"/>
                <w:lang w:eastAsia="en-CA"/>
              </w:rPr>
            </w:pPr>
            <w:r w:rsidRPr="00EF0D51">
              <w:rPr>
                <w:rFonts w:ascii="Calibri" w:eastAsia="Times New Roman" w:hAnsi="Calibri" w:cs="Times New Roman"/>
                <w:color w:val="7030A0"/>
                <w:lang w:eastAsia="en-CA"/>
              </w:rPr>
              <w:t>17</w:t>
            </w:r>
          </w:p>
        </w:tc>
        <w:tc>
          <w:tcPr>
            <w:tcW w:w="759" w:type="dxa"/>
            <w:vAlign w:val="bottom"/>
          </w:tcPr>
          <w:p w14:paraId="121065A8" w14:textId="77777777" w:rsidR="00D344BE" w:rsidRPr="00EF0D51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7030A0"/>
                <w:lang w:eastAsia="en-CA"/>
              </w:rPr>
            </w:pPr>
            <w:r w:rsidRPr="00EF0D51">
              <w:rPr>
                <w:rFonts w:ascii="Calibri" w:eastAsia="Times New Roman" w:hAnsi="Calibri" w:cs="Times New Roman"/>
                <w:color w:val="7030A0"/>
                <w:lang w:eastAsia="en-CA"/>
              </w:rPr>
              <w:t>PB3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1A1892C9" w14:textId="77777777" w:rsidR="00D344BE" w:rsidRPr="00EF0D51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7030A0"/>
                <w:lang w:eastAsia="en-CA"/>
              </w:rPr>
            </w:pPr>
            <w:r w:rsidRPr="00EF0D51">
              <w:rPr>
                <w:rFonts w:ascii="Calibri" w:eastAsia="Times New Roman" w:hAnsi="Calibri" w:cs="Times New Roman"/>
                <w:color w:val="7030A0"/>
                <w:lang w:eastAsia="en-CA"/>
              </w:rPr>
              <w:t>15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3BC3D7B3" w14:textId="77777777" w:rsidR="00D344BE" w:rsidRPr="00EF0D51" w:rsidRDefault="00D344BE" w:rsidP="000A5822">
            <w:pPr>
              <w:spacing w:after="0" w:line="240" w:lineRule="auto"/>
              <w:rPr>
                <w:rFonts w:ascii="Calibri" w:eastAsia="Times New Roman" w:hAnsi="Calibri" w:cs="Times New Roman"/>
                <w:color w:val="7030A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7030A0"/>
                <w:lang w:eastAsia="en-CA"/>
              </w:rPr>
              <w:t>Start Switch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6336CE15" w14:textId="77777777" w:rsidR="00D344BE" w:rsidRPr="006C4A7B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540" w:type="dxa"/>
          </w:tcPr>
          <w:p w14:paraId="488CF696" w14:textId="77777777" w:rsidR="00D344BE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395" w:type="dxa"/>
          </w:tcPr>
          <w:p w14:paraId="62DCB51A" w14:textId="77777777" w:rsidR="00D344BE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40 mA</w:t>
            </w:r>
          </w:p>
        </w:tc>
      </w:tr>
      <w:tr w:rsidR="009F5628" w:rsidRPr="006C4A7B" w14:paraId="28979961" w14:textId="77777777" w:rsidTr="00D344BE">
        <w:trPr>
          <w:trHeight w:val="300"/>
        </w:trPr>
        <w:tc>
          <w:tcPr>
            <w:tcW w:w="914" w:type="dxa"/>
            <w:shd w:val="clear" w:color="auto" w:fill="FFE599" w:themeFill="accent4" w:themeFillTint="66"/>
            <w:noWrap/>
            <w:vAlign w:val="bottom"/>
            <w:hideMark/>
          </w:tcPr>
          <w:p w14:paraId="0B5DA092" w14:textId="77777777" w:rsidR="009F5628" w:rsidRPr="006C4A7B" w:rsidRDefault="009F5628" w:rsidP="009F562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12</w:t>
            </w: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21E5B6C4" w14:textId="77777777" w:rsidR="009F5628" w:rsidRPr="009F5628" w:rsidRDefault="009F5628" w:rsidP="009F5628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9F5628">
              <w:rPr>
                <w:rFonts w:ascii="Calibri" w:eastAsia="Times New Roman" w:hAnsi="Calibri" w:cs="Times New Roman"/>
                <w:color w:val="0070C0"/>
                <w:lang w:eastAsia="en-CA"/>
              </w:rPr>
              <w:t>DO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04A139C0" w14:textId="77777777" w:rsidR="009F5628" w:rsidRPr="009F5628" w:rsidRDefault="009F5628" w:rsidP="009F562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9F5628">
              <w:rPr>
                <w:rFonts w:ascii="Calibri" w:eastAsia="Times New Roman" w:hAnsi="Calibri" w:cs="Times New Roman"/>
                <w:color w:val="0070C0"/>
                <w:lang w:eastAsia="en-CA"/>
              </w:rPr>
              <w:t>18</w:t>
            </w:r>
          </w:p>
        </w:tc>
        <w:tc>
          <w:tcPr>
            <w:tcW w:w="759" w:type="dxa"/>
            <w:vAlign w:val="bottom"/>
          </w:tcPr>
          <w:p w14:paraId="3831253C" w14:textId="77777777" w:rsidR="009F5628" w:rsidRPr="009F5628" w:rsidRDefault="009F5628" w:rsidP="009F5628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 w:rsidRPr="009F5628">
              <w:rPr>
                <w:rFonts w:eastAsia="Times New Roman" w:cs="Times New Roman"/>
                <w:color w:val="0070C0"/>
                <w:lang w:eastAsia="en-CA"/>
              </w:rPr>
              <w:t>PB4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506E4843" w14:textId="77777777" w:rsidR="009F5628" w:rsidRPr="009F5628" w:rsidRDefault="009F5628" w:rsidP="009F5628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 w:rsidRPr="009F5628">
              <w:rPr>
                <w:rFonts w:eastAsia="Times New Roman" w:cs="Times New Roman"/>
                <w:color w:val="0070C0"/>
                <w:lang w:eastAsia="en-CA"/>
              </w:rPr>
              <w:t>16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31D70789" w14:textId="77777777" w:rsidR="009F5628" w:rsidRPr="009F5628" w:rsidRDefault="009F5628" w:rsidP="009F5628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9F5628">
              <w:rPr>
                <w:rFonts w:ascii="Calibri" w:eastAsia="Times New Roman" w:hAnsi="Calibri" w:cs="Times New Roman"/>
                <w:color w:val="0070C0"/>
                <w:lang w:eastAsia="en-CA"/>
              </w:rPr>
              <w:t>Solenoid Valve 1 MA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2148DA67" w14:textId="77777777" w:rsidR="009F5628" w:rsidRPr="00913A66" w:rsidRDefault="009F5628" w:rsidP="009F5628">
            <w:pPr>
              <w:spacing w:after="0" w:line="240" w:lineRule="auto"/>
              <w:rPr>
                <w:rFonts w:eastAsia="Times New Roman" w:cs="Times New Roman"/>
                <w:color w:val="000000"/>
                <w:lang w:eastAsia="en-CA"/>
              </w:rPr>
            </w:pPr>
          </w:p>
        </w:tc>
        <w:tc>
          <w:tcPr>
            <w:tcW w:w="1540" w:type="dxa"/>
          </w:tcPr>
          <w:p w14:paraId="02EF6DC6" w14:textId="77777777" w:rsidR="009F5628" w:rsidRDefault="009F5628" w:rsidP="009F5628">
            <w:pPr>
              <w:spacing w:after="0" w:line="240" w:lineRule="auto"/>
              <w:rPr>
                <w:rFonts w:eastAsia="Times New Roman" w:cs="Times New Roman"/>
                <w:color w:val="000000"/>
                <w:lang w:eastAsia="en-CA"/>
              </w:rPr>
            </w:pPr>
          </w:p>
        </w:tc>
        <w:tc>
          <w:tcPr>
            <w:tcW w:w="1395" w:type="dxa"/>
          </w:tcPr>
          <w:p w14:paraId="3652FBEE" w14:textId="77777777" w:rsidR="009F5628" w:rsidRDefault="009F5628" w:rsidP="009F5628">
            <w:pPr>
              <w:spacing w:after="0" w:line="240" w:lineRule="auto"/>
              <w:rPr>
                <w:rFonts w:eastAsia="Times New Roman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40 mA</w:t>
            </w:r>
          </w:p>
        </w:tc>
      </w:tr>
      <w:tr w:rsidR="009F5628" w:rsidRPr="006C4A7B" w14:paraId="030A9667" w14:textId="77777777" w:rsidTr="00D344BE">
        <w:trPr>
          <w:trHeight w:val="300"/>
        </w:trPr>
        <w:tc>
          <w:tcPr>
            <w:tcW w:w="914" w:type="dxa"/>
            <w:shd w:val="clear" w:color="auto" w:fill="FFE599" w:themeFill="accent4" w:themeFillTint="66"/>
            <w:noWrap/>
            <w:vAlign w:val="bottom"/>
            <w:hideMark/>
          </w:tcPr>
          <w:p w14:paraId="5AE3E665" w14:textId="77777777" w:rsidR="009F5628" w:rsidRPr="006C4A7B" w:rsidRDefault="009F5628" w:rsidP="009F562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13</w:t>
            </w: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740A8775" w14:textId="77777777" w:rsidR="009F5628" w:rsidRPr="009F5628" w:rsidRDefault="009F5628" w:rsidP="009F5628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9F5628">
              <w:rPr>
                <w:rFonts w:ascii="Calibri" w:eastAsia="Times New Roman" w:hAnsi="Calibri" w:cs="Times New Roman"/>
                <w:color w:val="0070C0"/>
                <w:lang w:eastAsia="en-CA"/>
              </w:rPr>
              <w:t>DO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52FB7A61" w14:textId="77777777" w:rsidR="009F5628" w:rsidRPr="009F5628" w:rsidRDefault="009F5628" w:rsidP="009F562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9F5628">
              <w:rPr>
                <w:rFonts w:ascii="Calibri" w:eastAsia="Times New Roman" w:hAnsi="Calibri" w:cs="Times New Roman"/>
                <w:color w:val="0070C0"/>
                <w:lang w:eastAsia="en-CA"/>
              </w:rPr>
              <w:t>19</w:t>
            </w:r>
          </w:p>
        </w:tc>
        <w:tc>
          <w:tcPr>
            <w:tcW w:w="759" w:type="dxa"/>
            <w:vAlign w:val="bottom"/>
          </w:tcPr>
          <w:p w14:paraId="1492C437" w14:textId="77777777" w:rsidR="009F5628" w:rsidRPr="009F5628" w:rsidRDefault="009F5628" w:rsidP="009F5628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 w:rsidRPr="009F5628">
              <w:rPr>
                <w:rFonts w:eastAsia="Times New Roman" w:cs="Times New Roman"/>
                <w:color w:val="0070C0"/>
                <w:lang w:eastAsia="en-CA"/>
              </w:rPr>
              <w:t>PB5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5D7E37D0" w14:textId="77777777" w:rsidR="009F5628" w:rsidRPr="009F5628" w:rsidRDefault="009F5628" w:rsidP="009F5628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 w:rsidRPr="009F5628">
              <w:rPr>
                <w:rFonts w:eastAsia="Times New Roman" w:cs="Times New Roman"/>
                <w:color w:val="0070C0"/>
                <w:lang w:eastAsia="en-CA"/>
              </w:rPr>
              <w:t>17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4E300B7E" w14:textId="77777777" w:rsidR="009F5628" w:rsidRPr="009F5628" w:rsidRDefault="009F5628" w:rsidP="009F5628">
            <w:pPr>
              <w:spacing w:after="0" w:line="240" w:lineRule="auto"/>
              <w:rPr>
                <w:rFonts w:ascii="Calibri" w:eastAsia="Times New Roman" w:hAnsi="Calibri" w:cs="Times New Roman"/>
                <w:color w:val="0070C0"/>
                <w:lang w:eastAsia="en-CA"/>
              </w:rPr>
            </w:pPr>
            <w:r w:rsidRPr="009F5628">
              <w:rPr>
                <w:rFonts w:ascii="Calibri" w:eastAsia="Times New Roman" w:hAnsi="Calibri" w:cs="Times New Roman"/>
                <w:color w:val="0070C0"/>
                <w:lang w:eastAsia="en-CA"/>
              </w:rPr>
              <w:t>Solenoid Valve 2 MA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2435ADF4" w14:textId="77777777" w:rsidR="009F5628" w:rsidRPr="00913A66" w:rsidRDefault="009F5628" w:rsidP="009F5628">
            <w:pPr>
              <w:spacing w:after="0" w:line="240" w:lineRule="auto"/>
              <w:rPr>
                <w:rFonts w:eastAsia="Times New Roman" w:cs="Times New Roman"/>
                <w:color w:val="000000"/>
                <w:lang w:eastAsia="en-CA"/>
              </w:rPr>
            </w:pPr>
          </w:p>
        </w:tc>
        <w:tc>
          <w:tcPr>
            <w:tcW w:w="1540" w:type="dxa"/>
          </w:tcPr>
          <w:p w14:paraId="3A5F2090" w14:textId="77777777" w:rsidR="009F5628" w:rsidRDefault="009F5628" w:rsidP="009F5628">
            <w:pPr>
              <w:spacing w:after="0" w:line="240" w:lineRule="auto"/>
              <w:rPr>
                <w:rFonts w:eastAsia="Times New Roman" w:cs="Times New Roman"/>
                <w:color w:val="000000"/>
                <w:lang w:eastAsia="en-CA"/>
              </w:rPr>
            </w:pPr>
          </w:p>
        </w:tc>
        <w:tc>
          <w:tcPr>
            <w:tcW w:w="1395" w:type="dxa"/>
          </w:tcPr>
          <w:p w14:paraId="6E71139E" w14:textId="77777777" w:rsidR="009F5628" w:rsidRDefault="009F5628" w:rsidP="009F5628">
            <w:pPr>
              <w:spacing w:after="0" w:line="240" w:lineRule="auto"/>
              <w:rPr>
                <w:rFonts w:eastAsia="Times New Roman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40 mA</w:t>
            </w:r>
          </w:p>
        </w:tc>
      </w:tr>
      <w:tr w:rsidR="00D344BE" w:rsidRPr="006C4A7B" w14:paraId="4CF0F02A" w14:textId="77777777" w:rsidTr="00D344BE">
        <w:trPr>
          <w:trHeight w:val="300"/>
        </w:trPr>
        <w:tc>
          <w:tcPr>
            <w:tcW w:w="914" w:type="dxa"/>
            <w:shd w:val="clear" w:color="auto" w:fill="FFE599" w:themeFill="accent4" w:themeFillTint="66"/>
            <w:noWrap/>
            <w:vAlign w:val="bottom"/>
            <w:hideMark/>
          </w:tcPr>
          <w:p w14:paraId="4838A697" w14:textId="77777777" w:rsidR="00D344BE" w:rsidRPr="006C4A7B" w:rsidRDefault="00D344BE" w:rsidP="006C4A7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14</w:t>
            </w: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405BB90A" w14:textId="77777777" w:rsidR="00D344BE" w:rsidRPr="00526502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833C0B" w:themeColor="accent2" w:themeShade="8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833C0B" w:themeColor="accent2" w:themeShade="80"/>
                <w:lang w:eastAsia="en-CA"/>
              </w:rPr>
              <w:t>AI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19D6785F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833C0B" w:themeColor="accent2" w:themeShade="8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833C0B" w:themeColor="accent2" w:themeShade="80"/>
                <w:lang w:eastAsia="en-CA"/>
              </w:rPr>
              <w:t>23</w:t>
            </w:r>
          </w:p>
        </w:tc>
        <w:tc>
          <w:tcPr>
            <w:tcW w:w="759" w:type="dxa"/>
            <w:vAlign w:val="bottom"/>
          </w:tcPr>
          <w:p w14:paraId="53D48FC7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833C0B" w:themeColor="accent2" w:themeShade="80"/>
                <w:lang w:eastAsia="en-CA"/>
              </w:rPr>
            </w:pPr>
            <w:r w:rsidRPr="00526502">
              <w:rPr>
                <w:rFonts w:eastAsia="Times New Roman" w:cs="Times New Roman"/>
                <w:color w:val="833C0B" w:themeColor="accent2" w:themeShade="80"/>
                <w:lang w:eastAsia="en-CA"/>
              </w:rPr>
              <w:t>PC0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1C9CB922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833C0B" w:themeColor="accent2" w:themeShade="80"/>
                <w:lang w:eastAsia="en-CA"/>
              </w:rPr>
            </w:pPr>
            <w:r w:rsidRPr="00526502">
              <w:rPr>
                <w:rFonts w:eastAsia="Times New Roman" w:cs="Times New Roman"/>
                <w:color w:val="833C0B" w:themeColor="accent2" w:themeShade="80"/>
                <w:lang w:eastAsia="en-CA"/>
              </w:rPr>
              <w:t>23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43772026" w14:textId="77777777" w:rsidR="00D344BE" w:rsidRPr="00526502" w:rsidRDefault="00D344BE" w:rsidP="006C4A7B">
            <w:pPr>
              <w:spacing w:after="0" w:line="240" w:lineRule="auto"/>
              <w:rPr>
                <w:rFonts w:eastAsia="Times New Roman" w:cs="Times New Roman"/>
                <w:color w:val="833C0B" w:themeColor="accent2" w:themeShade="80"/>
                <w:lang w:eastAsia="en-CA"/>
              </w:rPr>
            </w:pPr>
            <w:r>
              <w:rPr>
                <w:rFonts w:eastAsia="Times New Roman" w:cs="Times New Roman"/>
                <w:color w:val="833C0B" w:themeColor="accent2" w:themeShade="80"/>
                <w:lang w:eastAsia="en-CA"/>
              </w:rPr>
              <w:t>Inspire Time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4C1920A1" w14:textId="77777777" w:rsidR="00D344BE" w:rsidRPr="00913A66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7B059D9F" w14:textId="77777777" w:rsidR="00D344BE" w:rsidRPr="00913A66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217CD480" w14:textId="77777777" w:rsidR="00D344BE" w:rsidRPr="00913A66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:rsidRPr="006C4A7B" w14:paraId="2D9D1C62" w14:textId="77777777" w:rsidTr="00D344BE">
        <w:trPr>
          <w:trHeight w:val="300"/>
        </w:trPr>
        <w:tc>
          <w:tcPr>
            <w:tcW w:w="914" w:type="dxa"/>
            <w:shd w:val="clear" w:color="auto" w:fill="FFE599" w:themeFill="accent4" w:themeFillTint="66"/>
            <w:noWrap/>
            <w:vAlign w:val="bottom"/>
            <w:hideMark/>
          </w:tcPr>
          <w:p w14:paraId="523A67E7" w14:textId="77777777" w:rsidR="00D344BE" w:rsidRPr="006C4A7B" w:rsidRDefault="00D344BE" w:rsidP="006C4A7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15</w:t>
            </w: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25B0F14C" w14:textId="77777777" w:rsidR="00D344BE" w:rsidRPr="00526502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833C0B" w:themeColor="accent2" w:themeShade="8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833C0B" w:themeColor="accent2" w:themeShade="80"/>
                <w:lang w:eastAsia="en-CA"/>
              </w:rPr>
              <w:t>AI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1025A510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833C0B" w:themeColor="accent2" w:themeShade="8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833C0B" w:themeColor="accent2" w:themeShade="80"/>
                <w:lang w:eastAsia="en-CA"/>
              </w:rPr>
              <w:t>24</w:t>
            </w:r>
          </w:p>
        </w:tc>
        <w:tc>
          <w:tcPr>
            <w:tcW w:w="759" w:type="dxa"/>
            <w:vAlign w:val="bottom"/>
          </w:tcPr>
          <w:p w14:paraId="0F3A0FFC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833C0B" w:themeColor="accent2" w:themeShade="80"/>
                <w:lang w:eastAsia="en-CA"/>
              </w:rPr>
            </w:pPr>
            <w:r w:rsidRPr="00526502">
              <w:rPr>
                <w:rFonts w:eastAsia="Times New Roman" w:cs="Times New Roman"/>
                <w:color w:val="833C0B" w:themeColor="accent2" w:themeShade="80"/>
                <w:lang w:eastAsia="en-CA"/>
              </w:rPr>
              <w:t>PC1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418400BA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833C0B" w:themeColor="accent2" w:themeShade="80"/>
                <w:lang w:eastAsia="en-CA"/>
              </w:rPr>
            </w:pPr>
            <w:r w:rsidRPr="00526502">
              <w:rPr>
                <w:rFonts w:eastAsia="Times New Roman" w:cs="Times New Roman"/>
                <w:color w:val="833C0B" w:themeColor="accent2" w:themeShade="80"/>
                <w:lang w:eastAsia="en-CA"/>
              </w:rPr>
              <w:t>24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001CB2AC" w14:textId="77777777" w:rsidR="00D344BE" w:rsidRPr="00526502" w:rsidRDefault="00D344BE" w:rsidP="00110EF9">
            <w:pPr>
              <w:spacing w:after="0" w:line="240" w:lineRule="auto"/>
              <w:rPr>
                <w:rFonts w:eastAsia="Times New Roman" w:cs="Times New Roman"/>
                <w:color w:val="833C0B" w:themeColor="accent2" w:themeShade="80"/>
                <w:lang w:eastAsia="en-CA"/>
              </w:rPr>
            </w:pPr>
            <w:r>
              <w:rPr>
                <w:rFonts w:eastAsia="Times New Roman" w:cs="Times New Roman"/>
                <w:color w:val="833C0B" w:themeColor="accent2" w:themeShade="80"/>
                <w:lang w:eastAsia="en-CA"/>
              </w:rPr>
              <w:t>Expire Time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67FF0E74" w14:textId="77777777" w:rsidR="00D344BE" w:rsidRPr="00913A66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3EDA6B28" w14:textId="77777777" w:rsidR="00D344BE" w:rsidRPr="00913A66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5C4DBEC9" w14:textId="77777777" w:rsidR="00D344BE" w:rsidRPr="00913A66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:rsidRPr="006C4A7B" w14:paraId="4EA9506A" w14:textId="77777777" w:rsidTr="00D344BE">
        <w:trPr>
          <w:trHeight w:val="300"/>
        </w:trPr>
        <w:tc>
          <w:tcPr>
            <w:tcW w:w="914" w:type="dxa"/>
            <w:shd w:val="clear" w:color="auto" w:fill="FFE599" w:themeFill="accent4" w:themeFillTint="66"/>
            <w:noWrap/>
            <w:vAlign w:val="bottom"/>
            <w:hideMark/>
          </w:tcPr>
          <w:p w14:paraId="7F569CA3" w14:textId="77777777" w:rsidR="00D344BE" w:rsidRPr="006C4A7B" w:rsidRDefault="00D344BE" w:rsidP="006C4A7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16</w:t>
            </w: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38C40C88" w14:textId="77777777" w:rsidR="00D344BE" w:rsidRPr="00526502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833C0B" w:themeColor="accent2" w:themeShade="8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833C0B" w:themeColor="accent2" w:themeShade="80"/>
                <w:lang w:eastAsia="en-CA"/>
              </w:rPr>
              <w:t>AI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542185DC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833C0B" w:themeColor="accent2" w:themeShade="8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833C0B" w:themeColor="accent2" w:themeShade="80"/>
                <w:lang w:eastAsia="en-CA"/>
              </w:rPr>
              <w:t>25</w:t>
            </w:r>
          </w:p>
        </w:tc>
        <w:tc>
          <w:tcPr>
            <w:tcW w:w="759" w:type="dxa"/>
            <w:vAlign w:val="bottom"/>
          </w:tcPr>
          <w:p w14:paraId="25193B90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833C0B" w:themeColor="accent2" w:themeShade="80"/>
                <w:lang w:eastAsia="en-CA"/>
              </w:rPr>
            </w:pPr>
            <w:r w:rsidRPr="00526502">
              <w:rPr>
                <w:rFonts w:eastAsia="Times New Roman" w:cs="Times New Roman"/>
                <w:color w:val="833C0B" w:themeColor="accent2" w:themeShade="80"/>
                <w:lang w:eastAsia="en-CA"/>
              </w:rPr>
              <w:t>PC2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540ED9B4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833C0B" w:themeColor="accent2" w:themeShade="80"/>
                <w:lang w:eastAsia="en-CA"/>
              </w:rPr>
            </w:pPr>
            <w:r w:rsidRPr="00526502">
              <w:rPr>
                <w:rFonts w:eastAsia="Times New Roman" w:cs="Times New Roman"/>
                <w:color w:val="833C0B" w:themeColor="accent2" w:themeShade="80"/>
                <w:lang w:eastAsia="en-CA"/>
              </w:rPr>
              <w:t>25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58C2B8CA" w14:textId="77777777" w:rsidR="00D344BE" w:rsidRPr="00526502" w:rsidRDefault="00D344BE" w:rsidP="006C4A7B">
            <w:pPr>
              <w:spacing w:after="0" w:line="240" w:lineRule="auto"/>
              <w:rPr>
                <w:rFonts w:eastAsia="Times New Roman" w:cs="Times New Roman"/>
                <w:color w:val="833C0B" w:themeColor="accent2" w:themeShade="80"/>
                <w:lang w:eastAsia="en-CA"/>
              </w:rPr>
            </w:pPr>
            <w:r>
              <w:rPr>
                <w:rFonts w:eastAsia="Times New Roman" w:cs="Times New Roman"/>
                <w:color w:val="833C0B" w:themeColor="accent2" w:themeShade="80"/>
                <w:lang w:eastAsia="en-CA"/>
              </w:rPr>
              <w:t>Inspire Pressure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4137F486" w14:textId="77777777" w:rsidR="00D344BE" w:rsidRPr="00913A66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1AAC9C0A" w14:textId="77777777" w:rsidR="00D344BE" w:rsidRPr="00913A66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6AEAD990" w14:textId="77777777" w:rsidR="00D344BE" w:rsidRPr="00913A66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:rsidRPr="006C4A7B" w14:paraId="13BCCED0" w14:textId="77777777" w:rsidTr="00D344BE">
        <w:trPr>
          <w:trHeight w:val="300"/>
        </w:trPr>
        <w:tc>
          <w:tcPr>
            <w:tcW w:w="914" w:type="dxa"/>
            <w:shd w:val="clear" w:color="auto" w:fill="FFE599" w:themeFill="accent4" w:themeFillTint="66"/>
            <w:noWrap/>
            <w:vAlign w:val="bottom"/>
            <w:hideMark/>
          </w:tcPr>
          <w:p w14:paraId="507EC9F3" w14:textId="77777777" w:rsidR="00D344BE" w:rsidRPr="006C4A7B" w:rsidRDefault="00D344BE" w:rsidP="006C4A7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17</w:t>
            </w: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2B164825" w14:textId="77777777" w:rsidR="00D344BE" w:rsidRPr="00526502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833C0B" w:themeColor="accent2" w:themeShade="8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833C0B" w:themeColor="accent2" w:themeShade="80"/>
                <w:lang w:eastAsia="en-CA"/>
              </w:rPr>
              <w:t>AI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10DA7741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833C0B" w:themeColor="accent2" w:themeShade="8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833C0B" w:themeColor="accent2" w:themeShade="80"/>
                <w:lang w:eastAsia="en-CA"/>
              </w:rPr>
              <w:t>26</w:t>
            </w:r>
          </w:p>
        </w:tc>
        <w:tc>
          <w:tcPr>
            <w:tcW w:w="759" w:type="dxa"/>
            <w:vAlign w:val="bottom"/>
          </w:tcPr>
          <w:p w14:paraId="281DBADA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833C0B" w:themeColor="accent2" w:themeShade="80"/>
                <w:lang w:eastAsia="en-CA"/>
              </w:rPr>
            </w:pPr>
            <w:r w:rsidRPr="00526502">
              <w:rPr>
                <w:rFonts w:eastAsia="Times New Roman" w:cs="Times New Roman"/>
                <w:color w:val="833C0B" w:themeColor="accent2" w:themeShade="80"/>
                <w:lang w:eastAsia="en-CA"/>
              </w:rPr>
              <w:t>PC3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1796068E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833C0B" w:themeColor="accent2" w:themeShade="80"/>
                <w:lang w:eastAsia="en-CA"/>
              </w:rPr>
            </w:pPr>
            <w:r w:rsidRPr="00526502">
              <w:rPr>
                <w:rFonts w:eastAsia="Times New Roman" w:cs="Times New Roman"/>
                <w:color w:val="833C0B" w:themeColor="accent2" w:themeShade="80"/>
                <w:lang w:eastAsia="en-CA"/>
              </w:rPr>
              <w:t>26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71862264" w14:textId="77777777" w:rsidR="00D344BE" w:rsidRPr="00526502" w:rsidRDefault="00D344BE" w:rsidP="006C4A7B">
            <w:pPr>
              <w:spacing w:after="0" w:line="240" w:lineRule="auto"/>
              <w:rPr>
                <w:rFonts w:eastAsia="Times New Roman" w:cs="Times New Roman"/>
                <w:color w:val="833C0B" w:themeColor="accent2" w:themeShade="80"/>
                <w:lang w:eastAsia="en-CA"/>
              </w:rPr>
            </w:pPr>
            <w:r>
              <w:rPr>
                <w:rFonts w:eastAsia="Times New Roman" w:cs="Times New Roman"/>
                <w:color w:val="833C0B" w:themeColor="accent2" w:themeShade="80"/>
                <w:lang w:eastAsia="en-CA"/>
              </w:rPr>
              <w:t>Expire Pressure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41E247FF" w14:textId="77777777" w:rsidR="00D344BE" w:rsidRPr="00913A66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20F0CA3F" w14:textId="77777777" w:rsidR="00D344BE" w:rsidRPr="00913A66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508B86BD" w14:textId="77777777" w:rsidR="00D344BE" w:rsidRPr="00913A66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:rsidRPr="006C4A7B" w14:paraId="11362C62" w14:textId="77777777" w:rsidTr="00D344BE">
        <w:trPr>
          <w:trHeight w:val="300"/>
        </w:trPr>
        <w:tc>
          <w:tcPr>
            <w:tcW w:w="914" w:type="dxa"/>
            <w:shd w:val="clear" w:color="auto" w:fill="FFE599" w:themeFill="accent4" w:themeFillTint="66"/>
            <w:noWrap/>
            <w:vAlign w:val="bottom"/>
            <w:hideMark/>
          </w:tcPr>
          <w:p w14:paraId="4D56C659" w14:textId="77777777" w:rsidR="00D344BE" w:rsidRPr="006C4A7B" w:rsidRDefault="00D344BE" w:rsidP="006C4A7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18</w:t>
            </w: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1504146F" w14:textId="77777777" w:rsidR="00D344BE" w:rsidRPr="00526502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  <w:t>COM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5890A078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  <w:t>27</w:t>
            </w:r>
          </w:p>
        </w:tc>
        <w:tc>
          <w:tcPr>
            <w:tcW w:w="759" w:type="dxa"/>
            <w:vAlign w:val="bottom"/>
          </w:tcPr>
          <w:p w14:paraId="3F68F3A3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385623" w:themeColor="accent6" w:themeShade="80"/>
                <w:lang w:eastAsia="en-CA"/>
              </w:rPr>
            </w:pPr>
            <w:r w:rsidRPr="00526502">
              <w:rPr>
                <w:rFonts w:eastAsia="Times New Roman" w:cs="Times New Roman"/>
                <w:color w:val="385623" w:themeColor="accent6" w:themeShade="80"/>
                <w:lang w:eastAsia="en-CA"/>
              </w:rPr>
              <w:t>PC4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3857781A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385623" w:themeColor="accent6" w:themeShade="80"/>
                <w:lang w:eastAsia="en-CA"/>
              </w:rPr>
            </w:pPr>
            <w:r w:rsidRPr="00526502">
              <w:rPr>
                <w:rFonts w:eastAsia="Times New Roman" w:cs="Times New Roman"/>
                <w:color w:val="385623" w:themeColor="accent6" w:themeShade="80"/>
                <w:lang w:eastAsia="en-CA"/>
              </w:rPr>
              <w:t>27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0EA746A7" w14:textId="77777777" w:rsidR="00D344BE" w:rsidRPr="00526502" w:rsidRDefault="00D344BE" w:rsidP="006C4A7B">
            <w:pPr>
              <w:spacing w:after="0" w:line="240" w:lineRule="auto"/>
              <w:rPr>
                <w:rFonts w:eastAsia="Times New Roman" w:cs="Times New Roman"/>
                <w:color w:val="385623" w:themeColor="accent6" w:themeShade="80"/>
                <w:lang w:eastAsia="en-CA"/>
              </w:rPr>
            </w:pPr>
            <w:r w:rsidRPr="00526502">
              <w:rPr>
                <w:rFonts w:eastAsia="Times New Roman" w:cs="Times New Roman"/>
                <w:color w:val="385623" w:themeColor="accent6" w:themeShade="80"/>
                <w:lang w:eastAsia="en-CA"/>
              </w:rPr>
              <w:t>I2C SDA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424E39E7" w14:textId="77777777" w:rsidR="00D344BE" w:rsidRPr="00913A66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4E102676" w14:textId="77777777" w:rsidR="00D344BE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5CA06B03" w14:textId="77777777" w:rsidR="00D344BE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:rsidRPr="006C4A7B" w14:paraId="42789266" w14:textId="77777777" w:rsidTr="00D344BE">
        <w:trPr>
          <w:trHeight w:val="300"/>
        </w:trPr>
        <w:tc>
          <w:tcPr>
            <w:tcW w:w="914" w:type="dxa"/>
            <w:shd w:val="clear" w:color="auto" w:fill="FFE599" w:themeFill="accent4" w:themeFillTint="66"/>
            <w:noWrap/>
            <w:vAlign w:val="bottom"/>
            <w:hideMark/>
          </w:tcPr>
          <w:p w14:paraId="66515A5B" w14:textId="77777777" w:rsidR="00D344BE" w:rsidRPr="006C4A7B" w:rsidRDefault="00D344BE" w:rsidP="006C4A7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19</w:t>
            </w: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5A043C15" w14:textId="77777777" w:rsidR="00D344BE" w:rsidRPr="00526502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  <w:t>COM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6F81E876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</w:pPr>
            <w:r w:rsidRPr="00526502">
              <w:rPr>
                <w:rFonts w:ascii="Calibri" w:eastAsia="Times New Roman" w:hAnsi="Calibri" w:cs="Times New Roman"/>
                <w:color w:val="385623" w:themeColor="accent6" w:themeShade="80"/>
                <w:lang w:eastAsia="en-CA"/>
              </w:rPr>
              <w:t>28</w:t>
            </w:r>
          </w:p>
        </w:tc>
        <w:tc>
          <w:tcPr>
            <w:tcW w:w="759" w:type="dxa"/>
            <w:vAlign w:val="bottom"/>
          </w:tcPr>
          <w:p w14:paraId="65BFFA37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385623" w:themeColor="accent6" w:themeShade="80"/>
                <w:lang w:eastAsia="en-CA"/>
              </w:rPr>
            </w:pPr>
            <w:r w:rsidRPr="00526502">
              <w:rPr>
                <w:rFonts w:eastAsia="Times New Roman" w:cs="Times New Roman"/>
                <w:color w:val="385623" w:themeColor="accent6" w:themeShade="80"/>
                <w:lang w:eastAsia="en-CA"/>
              </w:rPr>
              <w:t>PC5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10EEF9DB" w14:textId="77777777" w:rsidR="00D344BE" w:rsidRPr="00526502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385623" w:themeColor="accent6" w:themeShade="80"/>
                <w:lang w:eastAsia="en-CA"/>
              </w:rPr>
            </w:pPr>
            <w:r w:rsidRPr="00526502">
              <w:rPr>
                <w:rFonts w:eastAsia="Times New Roman" w:cs="Times New Roman"/>
                <w:color w:val="385623" w:themeColor="accent6" w:themeShade="80"/>
                <w:lang w:eastAsia="en-CA"/>
              </w:rPr>
              <w:t>28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3AF41349" w14:textId="77777777" w:rsidR="00D344BE" w:rsidRPr="00526502" w:rsidRDefault="00D344BE" w:rsidP="006C4A7B">
            <w:pPr>
              <w:spacing w:after="0" w:line="240" w:lineRule="auto"/>
              <w:rPr>
                <w:rFonts w:eastAsia="Times New Roman" w:cs="Times New Roman"/>
                <w:color w:val="385623" w:themeColor="accent6" w:themeShade="80"/>
                <w:lang w:eastAsia="en-CA"/>
              </w:rPr>
            </w:pPr>
            <w:r w:rsidRPr="00526502">
              <w:rPr>
                <w:rFonts w:eastAsia="Times New Roman" w:cs="Times New Roman"/>
                <w:color w:val="385623" w:themeColor="accent6" w:themeShade="80"/>
                <w:lang w:eastAsia="en-CA"/>
              </w:rPr>
              <w:t>I2C SCL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4094B15C" w14:textId="77777777" w:rsidR="00D344BE" w:rsidRPr="00913A66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2364E819" w14:textId="77777777" w:rsidR="00D344BE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7128BA1B" w14:textId="77777777" w:rsidR="00D344BE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:rsidRPr="006C4A7B" w14:paraId="01143D6C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  <w:hideMark/>
          </w:tcPr>
          <w:p w14:paraId="26951ECF" w14:textId="77777777" w:rsidR="00D344BE" w:rsidRPr="006C4A7B" w:rsidRDefault="00D344BE" w:rsidP="006C4A7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41CBB72D" w14:textId="77777777" w:rsidR="00D344BE" w:rsidRPr="006C4A7B" w:rsidRDefault="00D344BE" w:rsidP="006C4A7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</w:pP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3F3F1A3B" w14:textId="77777777" w:rsidR="00D344BE" w:rsidRPr="000A582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lang w:eastAsia="en-CA"/>
              </w:rPr>
            </w:pPr>
            <w:r w:rsidRPr="000A5822">
              <w:rPr>
                <w:rFonts w:ascii="Calibri" w:eastAsia="Times New Roman" w:hAnsi="Calibri" w:cs="Times New Roman"/>
                <w:lang w:eastAsia="en-CA"/>
              </w:rPr>
              <w:t>7</w:t>
            </w:r>
          </w:p>
          <w:p w14:paraId="72DE1DF3" w14:textId="77777777" w:rsidR="00D344BE" w:rsidRPr="000A582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lang w:eastAsia="en-CA"/>
              </w:rPr>
            </w:pPr>
            <w:r w:rsidRPr="000A5822">
              <w:rPr>
                <w:rFonts w:ascii="Calibri" w:eastAsia="Times New Roman" w:hAnsi="Calibri" w:cs="Times New Roman"/>
                <w:lang w:eastAsia="en-CA"/>
              </w:rPr>
              <w:t>20</w:t>
            </w:r>
          </w:p>
        </w:tc>
        <w:tc>
          <w:tcPr>
            <w:tcW w:w="759" w:type="dxa"/>
            <w:vAlign w:val="bottom"/>
          </w:tcPr>
          <w:p w14:paraId="4E2FEF48" w14:textId="77777777" w:rsidR="00D344BE" w:rsidRPr="000A582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lang w:eastAsia="en-CA"/>
              </w:rPr>
            </w:pPr>
            <w:r w:rsidRPr="000A5822">
              <w:rPr>
                <w:rFonts w:ascii="Calibri" w:eastAsia="Times New Roman" w:hAnsi="Calibri" w:cs="Times New Roman"/>
                <w:lang w:eastAsia="en-CA"/>
              </w:rPr>
              <w:t>VCC</w:t>
            </w:r>
          </w:p>
          <w:p w14:paraId="1FFB8EAD" w14:textId="77777777" w:rsidR="00D344BE" w:rsidRPr="000A582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lang w:eastAsia="en-CA"/>
              </w:rPr>
            </w:pPr>
            <w:r w:rsidRPr="000A5822">
              <w:rPr>
                <w:rFonts w:ascii="Calibri" w:eastAsia="Times New Roman" w:hAnsi="Calibri" w:cs="Times New Roman"/>
                <w:lang w:eastAsia="en-CA"/>
              </w:rPr>
              <w:t>VCC</w:t>
            </w:r>
          </w:p>
          <w:p w14:paraId="109D3D72" w14:textId="77777777" w:rsidR="00D344BE" w:rsidRPr="000A582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lang w:eastAsia="en-CA"/>
              </w:rPr>
            </w:pPr>
            <w:r w:rsidRPr="000A5822">
              <w:rPr>
                <w:rFonts w:ascii="Calibri" w:eastAsia="Times New Roman" w:hAnsi="Calibri" w:cs="Times New Roman"/>
                <w:lang w:eastAsia="en-CA"/>
              </w:rPr>
              <w:t>AVCC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7B4AF389" w14:textId="77777777" w:rsidR="00D344BE" w:rsidRPr="000A582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lang w:eastAsia="en-CA"/>
              </w:rPr>
            </w:pPr>
            <w:r w:rsidRPr="000A5822">
              <w:rPr>
                <w:rFonts w:ascii="Calibri" w:eastAsia="Times New Roman" w:hAnsi="Calibri" w:cs="Times New Roman"/>
                <w:lang w:eastAsia="en-CA"/>
              </w:rPr>
              <w:t>4</w:t>
            </w:r>
          </w:p>
          <w:p w14:paraId="056DC6A9" w14:textId="77777777" w:rsidR="00D344BE" w:rsidRPr="000A582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lang w:eastAsia="en-CA"/>
              </w:rPr>
            </w:pPr>
            <w:r w:rsidRPr="000A5822">
              <w:rPr>
                <w:rFonts w:ascii="Calibri" w:eastAsia="Times New Roman" w:hAnsi="Calibri" w:cs="Times New Roman"/>
                <w:lang w:eastAsia="en-CA"/>
              </w:rPr>
              <w:t>6</w:t>
            </w:r>
          </w:p>
          <w:p w14:paraId="5F6AE67C" w14:textId="77777777" w:rsidR="00D344BE" w:rsidRPr="000A5822" w:rsidRDefault="00D344BE" w:rsidP="0081028E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lang w:eastAsia="en-CA"/>
              </w:rPr>
            </w:pPr>
            <w:r w:rsidRPr="000A5822">
              <w:rPr>
                <w:rFonts w:ascii="Calibri" w:eastAsia="Times New Roman" w:hAnsi="Calibri" w:cs="Times New Roman"/>
                <w:lang w:eastAsia="en-CA"/>
              </w:rPr>
              <w:t>18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2318F984" w14:textId="77777777" w:rsidR="00D344BE" w:rsidRPr="000A5822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lang w:eastAsia="en-CA"/>
              </w:rPr>
            </w:pPr>
            <w:r w:rsidRPr="000A5822">
              <w:rPr>
                <w:rFonts w:ascii="Calibri" w:eastAsia="Times New Roman" w:hAnsi="Calibri" w:cs="Times New Roman"/>
                <w:lang w:eastAsia="en-CA"/>
              </w:rPr>
              <w:t>VCC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102907F6" w14:textId="77777777" w:rsidR="00D344BE" w:rsidRPr="006C4A7B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540" w:type="dxa"/>
          </w:tcPr>
          <w:p w14:paraId="11231507" w14:textId="77777777" w:rsidR="00D344BE" w:rsidRPr="006C4A7B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  <w:tc>
          <w:tcPr>
            <w:tcW w:w="1395" w:type="dxa"/>
          </w:tcPr>
          <w:p w14:paraId="09EA6AEA" w14:textId="77777777" w:rsidR="00D344BE" w:rsidRPr="006C4A7B" w:rsidRDefault="00D344BE" w:rsidP="006C4A7B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</w:tr>
      <w:tr w:rsidR="00D344BE" w:rsidRPr="00D62898" w14:paraId="6543F0DF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  <w:hideMark/>
          </w:tcPr>
          <w:p w14:paraId="0085045F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color w:val="000000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0A056378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0BC59EFD" w14:textId="77777777" w:rsidR="00D344BE" w:rsidRPr="00D62898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 w:rsidRPr="00D62898">
              <w:rPr>
                <w:rFonts w:eastAsia="Times New Roman" w:cs="Times New Roman"/>
                <w:lang w:eastAsia="en-CA"/>
              </w:rPr>
              <w:t>8</w:t>
            </w:r>
          </w:p>
          <w:p w14:paraId="37711770" w14:textId="77777777" w:rsidR="00D344BE" w:rsidRPr="00D62898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 w:rsidRPr="00D62898">
              <w:rPr>
                <w:rFonts w:eastAsia="Times New Roman" w:cs="Times New Roman"/>
                <w:lang w:eastAsia="en-CA"/>
              </w:rPr>
              <w:t>22</w:t>
            </w:r>
          </w:p>
        </w:tc>
        <w:tc>
          <w:tcPr>
            <w:tcW w:w="759" w:type="dxa"/>
            <w:vAlign w:val="bottom"/>
          </w:tcPr>
          <w:p w14:paraId="089D0808" w14:textId="77777777" w:rsidR="00D344BE" w:rsidRPr="00D62898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 w:rsidRPr="00D62898">
              <w:rPr>
                <w:rFonts w:eastAsia="Times New Roman" w:cs="Times New Roman"/>
                <w:lang w:eastAsia="en-CA"/>
              </w:rPr>
              <w:t>GND</w:t>
            </w:r>
          </w:p>
          <w:p w14:paraId="0B49BFA0" w14:textId="77777777" w:rsidR="00D344BE" w:rsidRPr="00D62898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 w:rsidRPr="00D62898">
              <w:rPr>
                <w:rFonts w:eastAsia="Times New Roman" w:cs="Times New Roman"/>
                <w:lang w:eastAsia="en-CA"/>
              </w:rPr>
              <w:t>GND</w:t>
            </w:r>
          </w:p>
          <w:p w14:paraId="274910C1" w14:textId="77777777" w:rsidR="00D344BE" w:rsidRPr="00D62898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 w:rsidRPr="00D62898">
              <w:rPr>
                <w:rFonts w:eastAsia="Times New Roman" w:cs="Times New Roman"/>
                <w:lang w:eastAsia="en-CA"/>
              </w:rPr>
              <w:t>GND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3914755C" w14:textId="77777777" w:rsidR="00D344BE" w:rsidRPr="00D62898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 w:rsidRPr="00D62898">
              <w:rPr>
                <w:rFonts w:eastAsia="Times New Roman" w:cs="Times New Roman"/>
                <w:lang w:eastAsia="en-CA"/>
              </w:rPr>
              <w:t>3</w:t>
            </w:r>
          </w:p>
          <w:p w14:paraId="60E71B91" w14:textId="77777777" w:rsidR="00D344BE" w:rsidRPr="00D62898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 w:rsidRPr="00D62898">
              <w:rPr>
                <w:rFonts w:eastAsia="Times New Roman" w:cs="Times New Roman"/>
                <w:lang w:eastAsia="en-CA"/>
              </w:rPr>
              <w:t>5</w:t>
            </w:r>
          </w:p>
          <w:p w14:paraId="1D197F04" w14:textId="77777777" w:rsidR="00D344BE" w:rsidRPr="00D62898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 w:rsidRPr="00D62898">
              <w:rPr>
                <w:rFonts w:eastAsia="Times New Roman" w:cs="Times New Roman"/>
                <w:lang w:eastAsia="en-CA"/>
              </w:rPr>
              <w:t>21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762A8129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color w:val="000000"/>
                <w:lang w:eastAsia="en-CA"/>
              </w:rPr>
            </w:pPr>
            <w:r w:rsidRPr="00D62898">
              <w:rPr>
                <w:rFonts w:eastAsia="Times New Roman" w:cs="Times New Roman"/>
                <w:color w:val="000000"/>
                <w:lang w:eastAsia="en-CA"/>
              </w:rPr>
              <w:t>GND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57A9F163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color w:val="000000"/>
                <w:lang w:eastAsia="en-CA"/>
              </w:rPr>
            </w:pPr>
          </w:p>
        </w:tc>
        <w:tc>
          <w:tcPr>
            <w:tcW w:w="1540" w:type="dxa"/>
          </w:tcPr>
          <w:p w14:paraId="2D9E4798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color w:val="000000"/>
                <w:lang w:eastAsia="en-CA"/>
              </w:rPr>
            </w:pPr>
          </w:p>
        </w:tc>
        <w:tc>
          <w:tcPr>
            <w:tcW w:w="1395" w:type="dxa"/>
          </w:tcPr>
          <w:p w14:paraId="2C2D69E3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color w:val="000000"/>
                <w:lang w:eastAsia="en-CA"/>
              </w:rPr>
            </w:pPr>
          </w:p>
        </w:tc>
      </w:tr>
      <w:tr w:rsidR="00D344BE" w:rsidRPr="00D62898" w14:paraId="555AA0B3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  <w:hideMark/>
          </w:tcPr>
          <w:p w14:paraId="7A7C78D2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color w:val="000000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1433FA04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290B2A52" w14:textId="77777777" w:rsidR="00D344BE" w:rsidRPr="00D62898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 w:rsidRPr="00D62898">
              <w:rPr>
                <w:rFonts w:eastAsia="Times New Roman" w:cs="Times New Roman"/>
                <w:lang w:eastAsia="en-CA"/>
              </w:rPr>
              <w:t>9</w:t>
            </w:r>
          </w:p>
          <w:p w14:paraId="2C634E7A" w14:textId="77777777" w:rsidR="00D344BE" w:rsidRPr="00D62898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 w:rsidRPr="00D62898">
              <w:rPr>
                <w:rFonts w:eastAsia="Times New Roman" w:cs="Times New Roman"/>
                <w:lang w:eastAsia="en-CA"/>
              </w:rPr>
              <w:t>10</w:t>
            </w:r>
          </w:p>
        </w:tc>
        <w:tc>
          <w:tcPr>
            <w:tcW w:w="759" w:type="dxa"/>
            <w:vAlign w:val="bottom"/>
          </w:tcPr>
          <w:p w14:paraId="78C66B1E" w14:textId="77777777" w:rsidR="00D344BE" w:rsidRPr="00D62898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 w:rsidRPr="00D62898">
              <w:rPr>
                <w:rFonts w:eastAsia="Times New Roman" w:cs="Times New Roman"/>
                <w:lang w:eastAsia="en-CA"/>
              </w:rPr>
              <w:t>PB6</w:t>
            </w:r>
          </w:p>
          <w:p w14:paraId="6F086511" w14:textId="77777777" w:rsidR="00D344BE" w:rsidRPr="00D62898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 w:rsidRPr="00D62898">
              <w:rPr>
                <w:rFonts w:eastAsia="Times New Roman" w:cs="Times New Roman"/>
                <w:lang w:eastAsia="en-CA"/>
              </w:rPr>
              <w:t>PB7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301A3117" w14:textId="77777777" w:rsidR="00D344BE" w:rsidRPr="00D62898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 w:rsidRPr="00D62898">
              <w:rPr>
                <w:rFonts w:eastAsia="Times New Roman" w:cs="Times New Roman"/>
                <w:lang w:eastAsia="en-CA"/>
              </w:rPr>
              <w:t>7</w:t>
            </w:r>
          </w:p>
          <w:p w14:paraId="77DA1931" w14:textId="77777777" w:rsidR="00D344BE" w:rsidRPr="00D62898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 w:rsidRPr="00D62898">
              <w:rPr>
                <w:rFonts w:eastAsia="Times New Roman" w:cs="Times New Roman"/>
                <w:lang w:eastAsia="en-CA"/>
              </w:rPr>
              <w:t>8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050564D7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color w:val="000000"/>
                <w:lang w:eastAsia="en-CA"/>
              </w:rPr>
            </w:pPr>
            <w:r>
              <w:rPr>
                <w:rFonts w:eastAsia="Times New Roman" w:cs="Times New Roman"/>
                <w:color w:val="000000"/>
                <w:lang w:eastAsia="en-CA"/>
              </w:rPr>
              <w:t>Oscillator circuit (XTAL)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3AFA3F48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2D5A8952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0552D24E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:rsidRPr="00D62898" w14:paraId="320ABAA1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  <w:hideMark/>
          </w:tcPr>
          <w:p w14:paraId="10D3CCDF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28673252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1A024D2E" w14:textId="77777777" w:rsidR="00D344BE" w:rsidRPr="00D62898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 w:rsidRPr="00D62898">
              <w:rPr>
                <w:rFonts w:eastAsia="Times New Roman" w:cs="Times New Roman"/>
                <w:lang w:eastAsia="en-CA"/>
              </w:rPr>
              <w:t>1</w:t>
            </w:r>
          </w:p>
        </w:tc>
        <w:tc>
          <w:tcPr>
            <w:tcW w:w="759" w:type="dxa"/>
            <w:vAlign w:val="bottom"/>
          </w:tcPr>
          <w:p w14:paraId="6557ABEF" w14:textId="77777777" w:rsidR="00D344BE" w:rsidRPr="00D62898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 w:rsidRPr="00D62898">
              <w:rPr>
                <w:rFonts w:eastAsia="Times New Roman" w:cs="Times New Roman"/>
                <w:lang w:eastAsia="en-CA"/>
              </w:rPr>
              <w:t>PC6</w:t>
            </w:r>
          </w:p>
          <w:p w14:paraId="6F6BE1F0" w14:textId="77777777" w:rsidR="00D344BE" w:rsidRPr="00D62898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 w:rsidRPr="00D62898">
              <w:rPr>
                <w:rFonts w:eastAsia="Times New Roman" w:cs="Times New Roman"/>
                <w:lang w:eastAsia="en-CA"/>
              </w:rPr>
              <w:t>Reset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18C7A688" w14:textId="77777777" w:rsidR="00D344BE" w:rsidRPr="00D62898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 w:rsidRPr="00D62898">
              <w:rPr>
                <w:rFonts w:eastAsia="Times New Roman" w:cs="Times New Roman"/>
                <w:lang w:eastAsia="en-CA"/>
              </w:rPr>
              <w:t>29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3E4C6A13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color w:val="000000"/>
                <w:lang w:eastAsia="en-CA"/>
              </w:rPr>
            </w:pPr>
            <w:r w:rsidRPr="00D62898">
              <w:rPr>
                <w:rFonts w:eastAsia="Times New Roman" w:cs="Times New Roman"/>
                <w:color w:val="000000"/>
                <w:lang w:eastAsia="en-CA"/>
              </w:rPr>
              <w:t>Reset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  <w:hideMark/>
          </w:tcPr>
          <w:p w14:paraId="148E3D5C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2FD4BFD3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0FCFCD7C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:rsidRPr="00D62898" w14:paraId="411C8EF8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60A68F3F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70D25F24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5198E090" w14:textId="77777777" w:rsidR="00D344BE" w:rsidRPr="00D62898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 w:rsidRPr="00D62898">
              <w:rPr>
                <w:rFonts w:eastAsia="Times New Roman" w:cs="Times New Roman"/>
                <w:lang w:eastAsia="en-CA"/>
              </w:rPr>
              <w:t>21</w:t>
            </w:r>
          </w:p>
        </w:tc>
        <w:tc>
          <w:tcPr>
            <w:tcW w:w="759" w:type="dxa"/>
            <w:vAlign w:val="bottom"/>
          </w:tcPr>
          <w:p w14:paraId="70EBD125" w14:textId="77777777" w:rsidR="00D344BE" w:rsidRPr="00D62898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 w:rsidRPr="00D62898">
              <w:rPr>
                <w:rFonts w:eastAsia="Times New Roman" w:cs="Times New Roman"/>
                <w:lang w:eastAsia="en-CA"/>
              </w:rPr>
              <w:t>AREF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21C37AAB" w14:textId="77777777" w:rsidR="00D344BE" w:rsidRPr="00D62898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 w:rsidRPr="00D62898">
              <w:rPr>
                <w:rFonts w:eastAsia="Times New Roman" w:cs="Times New Roman"/>
                <w:lang w:eastAsia="en-CA"/>
              </w:rPr>
              <w:t>20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6345C045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color w:val="000000"/>
                <w:lang w:eastAsia="en-CA"/>
              </w:rPr>
            </w:pPr>
            <w:r>
              <w:rPr>
                <w:rFonts w:eastAsia="Times New Roman" w:cs="Times New Roman"/>
                <w:color w:val="000000"/>
                <w:lang w:eastAsia="en-CA"/>
              </w:rPr>
              <w:t>Analog Ref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05EE0238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16D7C815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6F2387C5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:rsidRPr="00D62898" w14:paraId="03EE388F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7FA5AA6A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11879B0C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1A53DCA0" w14:textId="77777777" w:rsidR="00D344BE" w:rsidRPr="008F256D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C45911" w:themeColor="accent2" w:themeShade="BF"/>
                <w:lang w:eastAsia="en-CA"/>
              </w:rPr>
            </w:pPr>
            <w:r>
              <w:rPr>
                <w:rFonts w:eastAsia="Times New Roman" w:cs="Times New Roman"/>
                <w:color w:val="C45911" w:themeColor="accent2" w:themeShade="BF"/>
                <w:lang w:eastAsia="en-CA"/>
              </w:rPr>
              <w:t>--</w:t>
            </w:r>
          </w:p>
        </w:tc>
        <w:tc>
          <w:tcPr>
            <w:tcW w:w="759" w:type="dxa"/>
            <w:vAlign w:val="bottom"/>
          </w:tcPr>
          <w:p w14:paraId="1E43A19F" w14:textId="77777777" w:rsidR="00D344BE" w:rsidRPr="008F256D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C45911" w:themeColor="accent2" w:themeShade="BF"/>
                <w:lang w:eastAsia="en-CA"/>
              </w:rPr>
            </w:pPr>
            <w:r w:rsidRPr="008F256D">
              <w:rPr>
                <w:rFonts w:eastAsia="Times New Roman" w:cs="Times New Roman"/>
                <w:color w:val="C45911" w:themeColor="accent2" w:themeShade="BF"/>
                <w:lang w:eastAsia="en-CA"/>
              </w:rPr>
              <w:t>ADC6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239C0CC8" w14:textId="77777777" w:rsidR="00D344BE" w:rsidRPr="008F256D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C45911" w:themeColor="accent2" w:themeShade="BF"/>
                <w:lang w:eastAsia="en-CA"/>
              </w:rPr>
            </w:pPr>
            <w:r w:rsidRPr="008F256D">
              <w:rPr>
                <w:rFonts w:eastAsia="Times New Roman" w:cs="Times New Roman"/>
                <w:color w:val="C45911" w:themeColor="accent2" w:themeShade="BF"/>
                <w:lang w:eastAsia="en-CA"/>
              </w:rPr>
              <w:t>19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34A31B17" w14:textId="77777777" w:rsidR="00D344BE" w:rsidRPr="008F256D" w:rsidRDefault="00D344BE" w:rsidP="006C4A7B">
            <w:pPr>
              <w:spacing w:after="0" w:line="240" w:lineRule="auto"/>
              <w:rPr>
                <w:rFonts w:eastAsia="Times New Roman" w:cs="Times New Roman"/>
                <w:color w:val="C45911" w:themeColor="accent2" w:themeShade="BF"/>
                <w:lang w:eastAsia="en-CA"/>
              </w:rPr>
            </w:pPr>
            <w:r w:rsidRPr="00913A66">
              <w:rPr>
                <w:rFonts w:eastAsia="Times New Roman" w:cs="Times New Roman"/>
                <w:color w:val="C45911" w:themeColor="accent2" w:themeShade="BF"/>
                <w:lang w:eastAsia="en-CA"/>
              </w:rPr>
              <w:t>Unusable</w:t>
            </w:r>
            <w:r>
              <w:rPr>
                <w:rFonts w:eastAsia="Times New Roman" w:cs="Times New Roman"/>
                <w:color w:val="C45911" w:themeColor="accent2" w:themeShade="BF"/>
                <w:lang w:eastAsia="en-CA"/>
              </w:rPr>
              <w:t xml:space="preserve"> via Arduino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7053114D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3DCBAFE8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4A2837B7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:rsidRPr="00D62898" w14:paraId="1D953DD4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64FC6797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421EFB0D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3991EA7B" w14:textId="77777777" w:rsidR="00D344BE" w:rsidRPr="008F256D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C45911" w:themeColor="accent2" w:themeShade="BF"/>
                <w:lang w:eastAsia="en-CA"/>
              </w:rPr>
            </w:pPr>
            <w:r>
              <w:rPr>
                <w:rFonts w:eastAsia="Times New Roman" w:cs="Times New Roman"/>
                <w:color w:val="C45911" w:themeColor="accent2" w:themeShade="BF"/>
                <w:lang w:eastAsia="en-CA"/>
              </w:rPr>
              <w:t>--</w:t>
            </w:r>
          </w:p>
        </w:tc>
        <w:tc>
          <w:tcPr>
            <w:tcW w:w="759" w:type="dxa"/>
            <w:vAlign w:val="bottom"/>
          </w:tcPr>
          <w:p w14:paraId="2DDD3279" w14:textId="77777777" w:rsidR="00D344BE" w:rsidRPr="008F256D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C45911" w:themeColor="accent2" w:themeShade="BF"/>
                <w:lang w:eastAsia="en-CA"/>
              </w:rPr>
            </w:pPr>
            <w:r w:rsidRPr="008F256D">
              <w:rPr>
                <w:rFonts w:eastAsia="Times New Roman" w:cs="Times New Roman"/>
                <w:color w:val="C45911" w:themeColor="accent2" w:themeShade="BF"/>
                <w:lang w:eastAsia="en-CA"/>
              </w:rPr>
              <w:t>ADC7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19E611DE" w14:textId="77777777" w:rsidR="00D344BE" w:rsidRPr="008F256D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C45911" w:themeColor="accent2" w:themeShade="BF"/>
                <w:lang w:eastAsia="en-CA"/>
              </w:rPr>
            </w:pPr>
            <w:r w:rsidRPr="008F256D">
              <w:rPr>
                <w:rFonts w:eastAsia="Times New Roman" w:cs="Times New Roman"/>
                <w:color w:val="C45911" w:themeColor="accent2" w:themeShade="BF"/>
                <w:lang w:eastAsia="en-CA"/>
              </w:rPr>
              <w:t>22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2A48372F" w14:textId="77777777" w:rsidR="00D344BE" w:rsidRPr="008F256D" w:rsidRDefault="00D344BE" w:rsidP="006C4A7B">
            <w:pPr>
              <w:spacing w:after="0" w:line="240" w:lineRule="auto"/>
              <w:rPr>
                <w:rFonts w:eastAsia="Times New Roman" w:cs="Times New Roman"/>
                <w:color w:val="C45911" w:themeColor="accent2" w:themeShade="BF"/>
                <w:lang w:eastAsia="en-CA"/>
              </w:rPr>
            </w:pPr>
            <w:r w:rsidRPr="00913A66">
              <w:rPr>
                <w:rFonts w:eastAsia="Times New Roman" w:cs="Times New Roman"/>
                <w:color w:val="C45911" w:themeColor="accent2" w:themeShade="BF"/>
                <w:lang w:eastAsia="en-CA"/>
              </w:rPr>
              <w:t>Unusable</w:t>
            </w:r>
            <w:r>
              <w:rPr>
                <w:rFonts w:eastAsia="Times New Roman" w:cs="Times New Roman"/>
                <w:color w:val="C45911" w:themeColor="accent2" w:themeShade="BF"/>
                <w:lang w:eastAsia="en-CA"/>
              </w:rPr>
              <w:t xml:space="preserve"> via Arduino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2F79CF21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6F0C02A5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3ACE7618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:rsidRPr="00D62898" w14:paraId="725E33B3" w14:textId="77777777" w:rsidTr="00D344BE">
        <w:trPr>
          <w:trHeight w:val="300"/>
        </w:trPr>
        <w:tc>
          <w:tcPr>
            <w:tcW w:w="9395" w:type="dxa"/>
            <w:gridSpan w:val="8"/>
            <w:shd w:val="clear" w:color="auto" w:fill="auto"/>
            <w:noWrap/>
            <w:vAlign w:val="bottom"/>
          </w:tcPr>
          <w:p w14:paraId="0171AFF5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0177F77D" w14:textId="77777777" w:rsidR="00D344BE" w:rsidRPr="00D62898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:rsidRPr="00D62898" w14:paraId="755A2756" w14:textId="77777777" w:rsidTr="00D344BE">
        <w:trPr>
          <w:trHeight w:val="300"/>
        </w:trPr>
        <w:tc>
          <w:tcPr>
            <w:tcW w:w="1912" w:type="dxa"/>
            <w:gridSpan w:val="2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22F255B2" w14:textId="77777777" w:rsidR="00D344BE" w:rsidRPr="006C4A7B" w:rsidRDefault="00D344BE" w:rsidP="00E639E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MCP23008</w:t>
            </w:r>
          </w:p>
        </w:tc>
        <w:tc>
          <w:tcPr>
            <w:tcW w:w="1966" w:type="dxa"/>
            <w:gridSpan w:val="3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45CE5BF7" w14:textId="77777777" w:rsidR="00D344BE" w:rsidRPr="006C4A7B" w:rsidRDefault="001207D1" w:rsidP="00E639E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0x21 Address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18AAE574" w14:textId="77777777" w:rsidR="00D344BE" w:rsidRPr="006C4A7B" w:rsidRDefault="00D344BE" w:rsidP="00E639E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Project </w:t>
            </w: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Function</w:t>
            </w:r>
          </w:p>
        </w:tc>
        <w:tc>
          <w:tcPr>
            <w:tcW w:w="2788" w:type="dxa"/>
            <w:gridSpan w:val="2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6F315AFF" w14:textId="77777777" w:rsidR="00D344BE" w:rsidRDefault="00D344BE" w:rsidP="00E639E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Board Connectors</w:t>
            </w:r>
          </w:p>
        </w:tc>
        <w:tc>
          <w:tcPr>
            <w:tcW w:w="1395" w:type="dxa"/>
            <w:tcBorders>
              <w:left w:val="triple" w:sz="4" w:space="0" w:color="auto"/>
            </w:tcBorders>
          </w:tcPr>
          <w:p w14:paraId="537CC9E5" w14:textId="77777777" w:rsidR="00D344BE" w:rsidRDefault="00D344BE" w:rsidP="00E639E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</w:tr>
      <w:tr w:rsidR="00D344BE" w:rsidRPr="00D62898" w14:paraId="446E0D00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1EA40395" w14:textId="77777777" w:rsidR="00D344BE" w:rsidRPr="006C4A7B" w:rsidRDefault="00D344BE" w:rsidP="00E639E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Pin</w:t>
            </w: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152A2FFE" w14:textId="77777777" w:rsidR="00D344BE" w:rsidRPr="006C4A7B" w:rsidRDefault="00D344BE" w:rsidP="00E639E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Function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0E7FD3FB" w14:textId="77777777" w:rsidR="00D344BE" w:rsidRPr="006C4A7B" w:rsidRDefault="00D344BE" w:rsidP="00E639E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DIP</w:t>
            </w:r>
          </w:p>
        </w:tc>
        <w:tc>
          <w:tcPr>
            <w:tcW w:w="759" w:type="dxa"/>
            <w:vAlign w:val="bottom"/>
          </w:tcPr>
          <w:p w14:paraId="58F3FA35" w14:textId="77777777" w:rsidR="00D344BE" w:rsidRDefault="00D344BE" w:rsidP="00E639E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Desig</w:t>
            </w:r>
            <w:r w:rsidR="0028674E">
              <w:rPr>
                <w:rFonts w:ascii="Calibri" w:eastAsia="Times New Roman" w:hAnsi="Calibri" w:cs="Times New Roman"/>
                <w:color w:val="000000"/>
                <w:lang w:eastAsia="en-CA"/>
              </w:rPr>
              <w:t>n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22D29BAC" w14:textId="77777777" w:rsidR="00D344BE" w:rsidRPr="006C4A7B" w:rsidRDefault="00D344BE" w:rsidP="00E639E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Pin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04AAD5DA" w14:textId="77777777" w:rsidR="00D344BE" w:rsidRPr="006C4A7B" w:rsidRDefault="00D344BE" w:rsidP="00E639E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Function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28DAC0CC" w14:textId="77777777" w:rsidR="00D344BE" w:rsidRPr="006C4A7B" w:rsidRDefault="00D344BE" w:rsidP="00E639E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DIP</w:t>
            </w:r>
          </w:p>
        </w:tc>
        <w:tc>
          <w:tcPr>
            <w:tcW w:w="1540" w:type="dxa"/>
            <w:vAlign w:val="bottom"/>
          </w:tcPr>
          <w:p w14:paraId="6B231937" w14:textId="77777777" w:rsidR="00D344BE" w:rsidRDefault="00D344BE" w:rsidP="00E639E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AVR</w:t>
            </w:r>
          </w:p>
        </w:tc>
        <w:tc>
          <w:tcPr>
            <w:tcW w:w="1395" w:type="dxa"/>
          </w:tcPr>
          <w:p w14:paraId="3C8B3B48" w14:textId="77777777" w:rsidR="00D344BE" w:rsidRDefault="00D344BE" w:rsidP="00E639E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</w:tr>
      <w:tr w:rsidR="00D344BE" w:rsidRPr="00D62898" w14:paraId="476F00AC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4CF59CA7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0587A2D7" w14:textId="77777777" w:rsidR="00D344BE" w:rsidRPr="00EF0D51" w:rsidRDefault="00D344BE" w:rsidP="006C4A7B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DI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3F7EC25C" w14:textId="77777777" w:rsidR="00D344BE" w:rsidRPr="00EF0D51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>
              <w:rPr>
                <w:rFonts w:eastAsia="Times New Roman" w:cs="Times New Roman"/>
                <w:color w:val="7030A0"/>
                <w:lang w:eastAsia="en-CA"/>
              </w:rPr>
              <w:t>10</w:t>
            </w:r>
          </w:p>
        </w:tc>
        <w:tc>
          <w:tcPr>
            <w:tcW w:w="759" w:type="dxa"/>
            <w:vAlign w:val="bottom"/>
          </w:tcPr>
          <w:p w14:paraId="7CF31C5C" w14:textId="77777777" w:rsidR="00D344BE" w:rsidRPr="00EF0D51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>
              <w:rPr>
                <w:rFonts w:eastAsia="Times New Roman" w:cs="Times New Roman"/>
                <w:color w:val="7030A0"/>
                <w:lang w:eastAsia="en-CA"/>
              </w:rPr>
              <w:t>GP</w:t>
            </w:r>
            <w:r w:rsidRPr="00EF0D51">
              <w:rPr>
                <w:rFonts w:eastAsia="Times New Roman" w:cs="Times New Roman"/>
                <w:color w:val="7030A0"/>
                <w:lang w:eastAsia="en-CA"/>
              </w:rPr>
              <w:t>0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1593E691" w14:textId="77777777" w:rsidR="00D344BE" w:rsidRPr="00EF0D51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660106F0" w14:textId="77777777" w:rsidR="00D344BE" w:rsidRPr="00EF0D51" w:rsidRDefault="009F5628" w:rsidP="006C4A7B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 w:rsidRPr="00526502">
              <w:rPr>
                <w:rFonts w:eastAsia="Times New Roman" w:cs="Times New Roman"/>
                <w:color w:val="7030A0"/>
                <w:lang w:eastAsia="en-CA"/>
              </w:rPr>
              <w:t>Mask Vacuum Switch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50742337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1277E2C1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1C42BD90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20 mA</w:t>
            </w:r>
          </w:p>
        </w:tc>
      </w:tr>
      <w:tr w:rsidR="00D344BE" w:rsidRPr="00D62898" w14:paraId="4565A7EC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0879ABA4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3EBA6E4C" w14:textId="77777777" w:rsidR="00D344BE" w:rsidRPr="00EF0D51" w:rsidRDefault="00D344BE" w:rsidP="006C4A7B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DI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11262A89" w14:textId="77777777" w:rsidR="00D344BE" w:rsidRPr="00EF0D51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>
              <w:rPr>
                <w:rFonts w:eastAsia="Times New Roman" w:cs="Times New Roman"/>
                <w:color w:val="7030A0"/>
                <w:lang w:eastAsia="en-CA"/>
              </w:rPr>
              <w:t>11</w:t>
            </w:r>
          </w:p>
        </w:tc>
        <w:tc>
          <w:tcPr>
            <w:tcW w:w="759" w:type="dxa"/>
            <w:vAlign w:val="bottom"/>
          </w:tcPr>
          <w:p w14:paraId="003A83D8" w14:textId="77777777" w:rsidR="00D344BE" w:rsidRPr="00EF0D51" w:rsidRDefault="00D344BE" w:rsidP="00DA1E18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GP1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5FE0A02D" w14:textId="77777777" w:rsidR="00D344BE" w:rsidRPr="00EF0D51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476DCCB8" w14:textId="77777777" w:rsidR="00D344BE" w:rsidRPr="00EF0D51" w:rsidRDefault="00D344BE" w:rsidP="006C4A7B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35% Oxygen select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5A53860F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514AD7C6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3F44971A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20 mA</w:t>
            </w:r>
          </w:p>
        </w:tc>
      </w:tr>
      <w:tr w:rsidR="00D344BE" w:rsidRPr="00D62898" w14:paraId="663DABBE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67E7DCA7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4508DD4A" w14:textId="77777777" w:rsidR="00D344BE" w:rsidRPr="00EF0D51" w:rsidRDefault="00D344BE" w:rsidP="006C4A7B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DI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001E4BEF" w14:textId="77777777" w:rsidR="00D344BE" w:rsidRPr="00EF0D51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>
              <w:rPr>
                <w:rFonts w:eastAsia="Times New Roman" w:cs="Times New Roman"/>
                <w:color w:val="7030A0"/>
                <w:lang w:eastAsia="en-CA"/>
              </w:rPr>
              <w:t>12</w:t>
            </w:r>
          </w:p>
        </w:tc>
        <w:tc>
          <w:tcPr>
            <w:tcW w:w="759" w:type="dxa"/>
            <w:vAlign w:val="bottom"/>
          </w:tcPr>
          <w:p w14:paraId="2553C074" w14:textId="77777777" w:rsidR="00D344BE" w:rsidRPr="00EF0D51" w:rsidRDefault="00D344BE" w:rsidP="00DA1E18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GP2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190AF790" w14:textId="77777777" w:rsidR="00D344BE" w:rsidRPr="00EF0D51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54C813DF" w14:textId="77777777" w:rsidR="00D344BE" w:rsidRPr="00EF0D51" w:rsidRDefault="00D344BE" w:rsidP="006C4A7B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45% Oxygen select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1AAF3392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4E5A2E8C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74B887C6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20 mA</w:t>
            </w:r>
          </w:p>
        </w:tc>
      </w:tr>
      <w:tr w:rsidR="00D344BE" w:rsidRPr="00D62898" w14:paraId="46B8B1C1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66F278C1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7F0F710E" w14:textId="77777777" w:rsidR="00D344BE" w:rsidRPr="00EF0D51" w:rsidRDefault="00D344BE" w:rsidP="006C4A7B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DI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0E712A56" w14:textId="77777777" w:rsidR="00D344BE" w:rsidRPr="00EF0D51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>
              <w:rPr>
                <w:rFonts w:eastAsia="Times New Roman" w:cs="Times New Roman"/>
                <w:color w:val="7030A0"/>
                <w:lang w:eastAsia="en-CA"/>
              </w:rPr>
              <w:t>13</w:t>
            </w:r>
          </w:p>
        </w:tc>
        <w:tc>
          <w:tcPr>
            <w:tcW w:w="759" w:type="dxa"/>
            <w:vAlign w:val="bottom"/>
          </w:tcPr>
          <w:p w14:paraId="2671EFA6" w14:textId="77777777" w:rsidR="00D344BE" w:rsidRPr="00EF0D51" w:rsidRDefault="00D344BE" w:rsidP="00DA1E18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GP3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7C0374F0" w14:textId="77777777" w:rsidR="00D344BE" w:rsidRPr="00EF0D51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2BAA1FE3" w14:textId="77777777" w:rsidR="00D344BE" w:rsidRPr="00EF0D51" w:rsidRDefault="00D344BE" w:rsidP="006C4A7B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55% Oxygen select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38961551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70BC93B3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0D7B1A9D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20 mA</w:t>
            </w:r>
          </w:p>
        </w:tc>
      </w:tr>
      <w:tr w:rsidR="00D344BE" w:rsidRPr="00D62898" w14:paraId="74F4BBFE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36882636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202EAB14" w14:textId="77777777" w:rsidR="00D344BE" w:rsidRPr="00EF0D51" w:rsidRDefault="00D344BE" w:rsidP="006C4A7B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DI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3965E05A" w14:textId="77777777" w:rsidR="00D344BE" w:rsidRPr="00EF0D51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>
              <w:rPr>
                <w:rFonts w:eastAsia="Times New Roman" w:cs="Times New Roman"/>
                <w:color w:val="7030A0"/>
                <w:lang w:eastAsia="en-CA"/>
              </w:rPr>
              <w:t>14</w:t>
            </w:r>
          </w:p>
        </w:tc>
        <w:tc>
          <w:tcPr>
            <w:tcW w:w="759" w:type="dxa"/>
            <w:vAlign w:val="bottom"/>
          </w:tcPr>
          <w:p w14:paraId="145CBE7B" w14:textId="77777777" w:rsidR="00D344BE" w:rsidRPr="00EF0D51" w:rsidRDefault="00D344BE" w:rsidP="00DA1E18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GP4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450429BC" w14:textId="77777777" w:rsidR="00D344BE" w:rsidRPr="00EF0D51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4BC1DBDA" w14:textId="77777777" w:rsidR="00D344BE" w:rsidRPr="00EF0D51" w:rsidRDefault="00D344BE" w:rsidP="006C4A7B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65% Oxygen select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671C09C4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39AFA0A9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21B341EC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20 mA</w:t>
            </w:r>
          </w:p>
        </w:tc>
      </w:tr>
      <w:tr w:rsidR="00D344BE" w:rsidRPr="00D62898" w14:paraId="3763DC86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6BDD077E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19754F4F" w14:textId="77777777" w:rsidR="00D344BE" w:rsidRPr="00EF0D51" w:rsidRDefault="00D344BE" w:rsidP="006C4A7B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DI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447037C8" w14:textId="77777777" w:rsidR="00D344BE" w:rsidRPr="00EF0D51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>
              <w:rPr>
                <w:rFonts w:eastAsia="Times New Roman" w:cs="Times New Roman"/>
                <w:color w:val="7030A0"/>
                <w:lang w:eastAsia="en-CA"/>
              </w:rPr>
              <w:t>15</w:t>
            </w:r>
          </w:p>
        </w:tc>
        <w:tc>
          <w:tcPr>
            <w:tcW w:w="759" w:type="dxa"/>
            <w:vAlign w:val="bottom"/>
          </w:tcPr>
          <w:p w14:paraId="2018C255" w14:textId="77777777" w:rsidR="00D344BE" w:rsidRPr="00EF0D51" w:rsidRDefault="00D344BE" w:rsidP="00DA1E18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GP5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70E40613" w14:textId="77777777" w:rsidR="00D344BE" w:rsidRPr="00EF0D51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76CA06E0" w14:textId="77777777" w:rsidR="00D344BE" w:rsidRPr="00EF0D51" w:rsidRDefault="00D344BE" w:rsidP="006C4A7B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75% Oxygen select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3F76C8DE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4B04D27A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130B6665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20 mA</w:t>
            </w:r>
          </w:p>
        </w:tc>
      </w:tr>
      <w:tr w:rsidR="00D344BE" w:rsidRPr="00D62898" w14:paraId="01B5B326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0D0FE47D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35BD40CA" w14:textId="77777777" w:rsidR="00D344BE" w:rsidRPr="00EF0D51" w:rsidRDefault="00D344BE" w:rsidP="006C4A7B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DI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386B53C2" w14:textId="77777777" w:rsidR="00D344BE" w:rsidRPr="00EF0D51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>
              <w:rPr>
                <w:rFonts w:eastAsia="Times New Roman" w:cs="Times New Roman"/>
                <w:color w:val="7030A0"/>
                <w:lang w:eastAsia="en-CA"/>
              </w:rPr>
              <w:t>16</w:t>
            </w:r>
          </w:p>
        </w:tc>
        <w:tc>
          <w:tcPr>
            <w:tcW w:w="759" w:type="dxa"/>
            <w:vAlign w:val="bottom"/>
          </w:tcPr>
          <w:p w14:paraId="0879132B" w14:textId="77777777" w:rsidR="00D344BE" w:rsidRPr="00EF0D51" w:rsidRDefault="00D344BE" w:rsidP="00DA1E18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GP6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27E11C5C" w14:textId="77777777" w:rsidR="00D344BE" w:rsidRPr="00EF0D51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0209B0B2" w14:textId="77777777" w:rsidR="00D344BE" w:rsidRPr="00EF0D51" w:rsidRDefault="00D344BE" w:rsidP="006C4A7B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85% Oxygen select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48CC43C7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5F50FC17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40E3E42F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20 mA</w:t>
            </w:r>
          </w:p>
        </w:tc>
      </w:tr>
      <w:tr w:rsidR="00D344BE" w:rsidRPr="00D62898" w14:paraId="4A8F94FA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32A664A4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346FA506" w14:textId="77777777" w:rsidR="00D344BE" w:rsidRPr="00EF0D51" w:rsidRDefault="00D344BE" w:rsidP="006C4A7B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DI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3A1A9F90" w14:textId="77777777" w:rsidR="00D344BE" w:rsidRPr="00EF0D51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>
              <w:rPr>
                <w:rFonts w:eastAsia="Times New Roman" w:cs="Times New Roman"/>
                <w:color w:val="7030A0"/>
                <w:lang w:eastAsia="en-CA"/>
              </w:rPr>
              <w:t>17</w:t>
            </w:r>
          </w:p>
        </w:tc>
        <w:tc>
          <w:tcPr>
            <w:tcW w:w="759" w:type="dxa"/>
            <w:vAlign w:val="bottom"/>
          </w:tcPr>
          <w:p w14:paraId="2A681C9F" w14:textId="77777777" w:rsidR="00D344BE" w:rsidRPr="00EF0D51" w:rsidRDefault="00D344BE" w:rsidP="00DA1E18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GP7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771EDA46" w14:textId="77777777" w:rsidR="00D344BE" w:rsidRPr="00EF0D51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75A89973" w14:textId="77777777" w:rsidR="00D344BE" w:rsidRPr="00EF0D51" w:rsidRDefault="00D344BE" w:rsidP="006C4A7B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100% Oxygen select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6013D1E1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73677D60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6441C781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20 mA</w:t>
            </w:r>
          </w:p>
        </w:tc>
      </w:tr>
      <w:tr w:rsidR="00D344BE" w:rsidRPr="00D62898" w14:paraId="5D4B7788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015310FE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6ABF8F67" w14:textId="77777777" w:rsidR="00D344BE" w:rsidRPr="00EF0D51" w:rsidRDefault="00D344BE" w:rsidP="006C4A7B">
            <w:pPr>
              <w:spacing w:after="0" w:line="240" w:lineRule="auto"/>
              <w:rPr>
                <w:rFonts w:eastAsia="Times New Roman" w:cs="Times New Roman"/>
                <w:color w:val="385623" w:themeColor="accent6" w:themeShade="80"/>
                <w:lang w:eastAsia="en-CA"/>
              </w:rPr>
            </w:pPr>
            <w:r w:rsidRPr="00EF0D51">
              <w:rPr>
                <w:rFonts w:eastAsia="Times New Roman" w:cs="Times New Roman"/>
                <w:color w:val="385623" w:themeColor="accent6" w:themeShade="80"/>
                <w:lang w:eastAsia="en-CA"/>
              </w:rPr>
              <w:t>COM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51ED45EC" w14:textId="77777777" w:rsidR="00D344BE" w:rsidRPr="000F5253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385623" w:themeColor="accent6" w:themeShade="80"/>
                <w:lang w:eastAsia="en-CA"/>
              </w:rPr>
            </w:pPr>
            <w:r>
              <w:rPr>
                <w:rFonts w:eastAsia="Times New Roman" w:cs="Times New Roman"/>
                <w:color w:val="385623" w:themeColor="accent6" w:themeShade="80"/>
                <w:lang w:eastAsia="en-CA"/>
              </w:rPr>
              <w:t>1</w:t>
            </w:r>
          </w:p>
        </w:tc>
        <w:tc>
          <w:tcPr>
            <w:tcW w:w="759" w:type="dxa"/>
            <w:vAlign w:val="bottom"/>
          </w:tcPr>
          <w:p w14:paraId="16A05C6F" w14:textId="77777777" w:rsidR="00D344BE" w:rsidRPr="000F5253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385623" w:themeColor="accent6" w:themeShade="80"/>
                <w:lang w:eastAsia="en-CA"/>
              </w:rPr>
            </w:pPr>
            <w:r w:rsidRPr="000F5253">
              <w:rPr>
                <w:rFonts w:eastAsia="Times New Roman" w:cs="Times New Roman"/>
                <w:color w:val="385623" w:themeColor="accent6" w:themeShade="80"/>
                <w:lang w:eastAsia="en-CA"/>
              </w:rPr>
              <w:t>SCL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2106BECE" w14:textId="77777777" w:rsidR="00D344BE" w:rsidRPr="000F5253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385623" w:themeColor="accent6" w:themeShade="80"/>
                <w:lang w:eastAsia="en-CA"/>
              </w:rPr>
            </w:pP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1AD2AC52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color w:val="385623" w:themeColor="accent6" w:themeShade="80"/>
                <w:lang w:eastAsia="en-CA"/>
              </w:rPr>
            </w:pPr>
            <w:r w:rsidRPr="000F5253">
              <w:rPr>
                <w:rFonts w:eastAsia="Times New Roman" w:cs="Times New Roman"/>
                <w:color w:val="385623" w:themeColor="accent6" w:themeShade="80"/>
                <w:lang w:eastAsia="en-CA"/>
              </w:rPr>
              <w:t>I2C SCL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1F298435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16C1A47F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1DD05B4E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:rsidRPr="00D62898" w14:paraId="3FB97947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33357F17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2659514D" w14:textId="77777777" w:rsidR="00D344BE" w:rsidRPr="00EF0D51" w:rsidRDefault="00D344BE" w:rsidP="006C4A7B">
            <w:pPr>
              <w:spacing w:after="0" w:line="240" w:lineRule="auto"/>
              <w:rPr>
                <w:rFonts w:eastAsia="Times New Roman" w:cs="Times New Roman"/>
                <w:color w:val="385623" w:themeColor="accent6" w:themeShade="80"/>
                <w:lang w:eastAsia="en-CA"/>
              </w:rPr>
            </w:pPr>
            <w:r w:rsidRPr="00EF0D51">
              <w:rPr>
                <w:rFonts w:eastAsia="Times New Roman" w:cs="Times New Roman"/>
                <w:color w:val="385623" w:themeColor="accent6" w:themeShade="80"/>
                <w:lang w:eastAsia="en-CA"/>
              </w:rPr>
              <w:t>COM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4B90B670" w14:textId="77777777" w:rsidR="00D344BE" w:rsidRPr="000F5253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385623" w:themeColor="accent6" w:themeShade="80"/>
                <w:lang w:eastAsia="en-CA"/>
              </w:rPr>
            </w:pPr>
            <w:r>
              <w:rPr>
                <w:rFonts w:eastAsia="Times New Roman" w:cs="Times New Roman"/>
                <w:color w:val="385623" w:themeColor="accent6" w:themeShade="80"/>
                <w:lang w:eastAsia="en-CA"/>
              </w:rPr>
              <w:t>2</w:t>
            </w:r>
          </w:p>
        </w:tc>
        <w:tc>
          <w:tcPr>
            <w:tcW w:w="759" w:type="dxa"/>
            <w:vAlign w:val="bottom"/>
          </w:tcPr>
          <w:p w14:paraId="09B3BAC3" w14:textId="77777777" w:rsidR="00D344BE" w:rsidRPr="000F5253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385623" w:themeColor="accent6" w:themeShade="80"/>
                <w:lang w:eastAsia="en-CA"/>
              </w:rPr>
            </w:pPr>
            <w:r w:rsidRPr="000F5253">
              <w:rPr>
                <w:rFonts w:eastAsia="Times New Roman" w:cs="Times New Roman"/>
                <w:color w:val="385623" w:themeColor="accent6" w:themeShade="80"/>
                <w:lang w:eastAsia="en-CA"/>
              </w:rPr>
              <w:t>SDA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4F1076AC" w14:textId="77777777" w:rsidR="00D344BE" w:rsidRPr="000F5253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color w:val="385623" w:themeColor="accent6" w:themeShade="80"/>
                <w:lang w:eastAsia="en-CA"/>
              </w:rPr>
            </w:pP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45A5884A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color w:val="385623" w:themeColor="accent6" w:themeShade="80"/>
                <w:lang w:eastAsia="en-CA"/>
              </w:rPr>
            </w:pPr>
            <w:r w:rsidRPr="000F5253">
              <w:rPr>
                <w:rFonts w:eastAsia="Times New Roman" w:cs="Times New Roman"/>
                <w:color w:val="385623" w:themeColor="accent6" w:themeShade="80"/>
                <w:lang w:eastAsia="en-CA"/>
              </w:rPr>
              <w:t>I2C SDA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7A6A569F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5C8A0680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36283657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:rsidRPr="00D62898" w14:paraId="66E96322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496E722F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2D1F434D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2365ACBA" w14:textId="77777777" w:rsidR="00D344BE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5</w:t>
            </w:r>
          </w:p>
          <w:p w14:paraId="0EA0278D" w14:textId="77777777" w:rsidR="00D344BE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18</w:t>
            </w:r>
          </w:p>
          <w:p w14:paraId="311A06BE" w14:textId="77777777" w:rsidR="00D344BE" w:rsidRPr="000F5253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6</w:t>
            </w:r>
          </w:p>
        </w:tc>
        <w:tc>
          <w:tcPr>
            <w:tcW w:w="759" w:type="dxa"/>
            <w:vAlign w:val="bottom"/>
          </w:tcPr>
          <w:p w14:paraId="4E817B8B" w14:textId="77777777" w:rsidR="00D344BE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A0</w:t>
            </w:r>
          </w:p>
          <w:p w14:paraId="586D5923" w14:textId="77777777" w:rsidR="00D344BE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VDD</w:t>
            </w:r>
          </w:p>
          <w:p w14:paraId="76018527" w14:textId="77777777" w:rsidR="00D344BE" w:rsidRPr="000F5253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RESET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335E2985" w14:textId="77777777" w:rsidR="00D344BE" w:rsidRPr="000F5253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3E6BB300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VCC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44BEDF1E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69824CC0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46C74D32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:rsidRPr="00D62898" w14:paraId="6595D001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228D05BE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1721FD34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0DFB69B1" w14:textId="77777777" w:rsidR="00D344BE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4</w:t>
            </w:r>
          </w:p>
          <w:p w14:paraId="01126ED1" w14:textId="77777777" w:rsidR="00D344BE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3</w:t>
            </w:r>
          </w:p>
          <w:p w14:paraId="3B31EE4A" w14:textId="77777777" w:rsidR="00D344BE" w:rsidRPr="000F5253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9</w:t>
            </w:r>
          </w:p>
        </w:tc>
        <w:tc>
          <w:tcPr>
            <w:tcW w:w="759" w:type="dxa"/>
            <w:vAlign w:val="bottom"/>
          </w:tcPr>
          <w:p w14:paraId="058F66BA" w14:textId="77777777" w:rsidR="00D344BE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A1</w:t>
            </w:r>
          </w:p>
          <w:p w14:paraId="6964A457" w14:textId="77777777" w:rsidR="00D344BE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A2</w:t>
            </w:r>
          </w:p>
          <w:p w14:paraId="55019557" w14:textId="77777777" w:rsidR="00D344BE" w:rsidRPr="000F5253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VSS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38CB0E7C" w14:textId="77777777" w:rsidR="00D344BE" w:rsidRPr="000F5253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60F789C1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GND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136CA1BC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49855CFF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1C4D8937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:rsidRPr="00D62898" w14:paraId="4E2E7F13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3F59AC13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6E2B3C73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0BBB0908" w14:textId="77777777" w:rsidR="00D344BE" w:rsidRPr="000F5253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8</w:t>
            </w:r>
          </w:p>
        </w:tc>
        <w:tc>
          <w:tcPr>
            <w:tcW w:w="759" w:type="dxa"/>
            <w:vAlign w:val="bottom"/>
          </w:tcPr>
          <w:p w14:paraId="2156381F" w14:textId="77777777" w:rsidR="00D344BE" w:rsidRPr="000F5253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INTA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03B3CA4B" w14:textId="77777777" w:rsidR="00D344BE" w:rsidRPr="000F5253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2364483C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5933E6FC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37312C70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748284D3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:rsidRPr="00D62898" w14:paraId="19136A84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68CDCF72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3A9C368F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15E5E63E" w14:textId="77777777" w:rsidR="00D344BE" w:rsidRPr="000F5253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7</w:t>
            </w:r>
          </w:p>
        </w:tc>
        <w:tc>
          <w:tcPr>
            <w:tcW w:w="759" w:type="dxa"/>
            <w:vAlign w:val="bottom"/>
          </w:tcPr>
          <w:p w14:paraId="2FBE8748" w14:textId="77777777" w:rsidR="00D344BE" w:rsidRPr="000F5253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NC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3B5895D2" w14:textId="77777777" w:rsidR="00D344BE" w:rsidRPr="000F5253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507869C3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Unused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367E3AD4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23A39A74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566919E6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:rsidRPr="00D62898" w14:paraId="7E3CC0E5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18EA1B41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68244329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52315EB9" w14:textId="77777777" w:rsidR="00D344BE" w:rsidRPr="000F5253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759" w:type="dxa"/>
            <w:vAlign w:val="bottom"/>
          </w:tcPr>
          <w:p w14:paraId="4B0BCF73" w14:textId="77777777" w:rsidR="00D344BE" w:rsidRPr="000F5253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1F224C5D" w14:textId="77777777" w:rsidR="00D344BE" w:rsidRPr="000F5253" w:rsidRDefault="00D344BE" w:rsidP="0081028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01D8609C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64FEE576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21B5C0D4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54B35124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:rsidRPr="00D62898" w14:paraId="05DAA7C9" w14:textId="77777777" w:rsidTr="00D344BE">
        <w:trPr>
          <w:trHeight w:val="300"/>
        </w:trPr>
        <w:tc>
          <w:tcPr>
            <w:tcW w:w="9395" w:type="dxa"/>
            <w:gridSpan w:val="8"/>
            <w:shd w:val="clear" w:color="auto" w:fill="auto"/>
            <w:noWrap/>
            <w:vAlign w:val="bottom"/>
          </w:tcPr>
          <w:p w14:paraId="7BC103D4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36BCD8EC" w14:textId="77777777" w:rsidR="00D344BE" w:rsidRPr="000F5253" w:rsidRDefault="00D344BE" w:rsidP="006C4A7B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14:paraId="47C68D8A" w14:textId="77777777" w:rsidTr="00D344BE">
        <w:trPr>
          <w:trHeight w:val="300"/>
        </w:trPr>
        <w:tc>
          <w:tcPr>
            <w:tcW w:w="1912" w:type="dxa"/>
            <w:gridSpan w:val="2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30637986" w14:textId="77777777" w:rsidR="00D344BE" w:rsidRPr="006C4A7B" w:rsidRDefault="00D344BE" w:rsidP="00D344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MCP23017</w:t>
            </w:r>
          </w:p>
        </w:tc>
        <w:tc>
          <w:tcPr>
            <w:tcW w:w="1966" w:type="dxa"/>
            <w:gridSpan w:val="3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7339E9A9" w14:textId="77777777" w:rsidR="00D344BE" w:rsidRPr="006C4A7B" w:rsidRDefault="001207D1" w:rsidP="00D344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0x22 Address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0FC5EC63" w14:textId="77777777" w:rsidR="00D344BE" w:rsidRPr="006C4A7B" w:rsidRDefault="00D344BE" w:rsidP="00D344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 xml:space="preserve">Project </w:t>
            </w: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Function</w:t>
            </w:r>
          </w:p>
        </w:tc>
        <w:tc>
          <w:tcPr>
            <w:tcW w:w="2788" w:type="dxa"/>
            <w:gridSpan w:val="2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370A4C56" w14:textId="77777777" w:rsidR="00D344BE" w:rsidRDefault="00D344BE" w:rsidP="00D344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Board Connectors</w:t>
            </w:r>
          </w:p>
        </w:tc>
        <w:tc>
          <w:tcPr>
            <w:tcW w:w="1395" w:type="dxa"/>
            <w:tcBorders>
              <w:left w:val="triple" w:sz="4" w:space="0" w:color="auto"/>
            </w:tcBorders>
          </w:tcPr>
          <w:p w14:paraId="211F45D4" w14:textId="77777777" w:rsidR="00D344BE" w:rsidRDefault="00D344BE" w:rsidP="00D344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</w:tr>
      <w:tr w:rsidR="00D344BE" w14:paraId="3B390FD9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2730B177" w14:textId="77777777" w:rsidR="00D344BE" w:rsidRPr="006C4A7B" w:rsidRDefault="00D344BE" w:rsidP="00D344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Pin</w:t>
            </w: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1214DCE7" w14:textId="77777777" w:rsidR="00D344BE" w:rsidRPr="006C4A7B" w:rsidRDefault="00D344BE" w:rsidP="00D344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Function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456B4603" w14:textId="77777777" w:rsidR="00D344BE" w:rsidRPr="006C4A7B" w:rsidRDefault="00D344BE" w:rsidP="00D344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DIP</w:t>
            </w:r>
          </w:p>
        </w:tc>
        <w:tc>
          <w:tcPr>
            <w:tcW w:w="759" w:type="dxa"/>
            <w:vAlign w:val="bottom"/>
          </w:tcPr>
          <w:p w14:paraId="3F69AE7E" w14:textId="77777777" w:rsidR="00D344BE" w:rsidRDefault="00D344BE" w:rsidP="00D344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Desig</w:t>
            </w:r>
            <w:r w:rsidR="0028674E">
              <w:rPr>
                <w:rFonts w:ascii="Calibri" w:eastAsia="Times New Roman" w:hAnsi="Calibri" w:cs="Times New Roman"/>
                <w:color w:val="000000"/>
                <w:lang w:eastAsia="en-CA"/>
              </w:rPr>
              <w:t>n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5457E39A" w14:textId="77777777" w:rsidR="00D344BE" w:rsidRPr="006C4A7B" w:rsidRDefault="00D344BE" w:rsidP="00D344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Pin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4AC35DE4" w14:textId="77777777" w:rsidR="00D344BE" w:rsidRPr="006C4A7B" w:rsidRDefault="00D344BE" w:rsidP="00D344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 w:rsidRPr="006C4A7B">
              <w:rPr>
                <w:rFonts w:ascii="Calibri" w:eastAsia="Times New Roman" w:hAnsi="Calibri" w:cs="Times New Roman"/>
                <w:color w:val="000000"/>
                <w:lang w:eastAsia="en-CA"/>
              </w:rPr>
              <w:t>Function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43F5D097" w14:textId="77777777" w:rsidR="00D344BE" w:rsidRPr="006C4A7B" w:rsidRDefault="00D344BE" w:rsidP="00D344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DIP</w:t>
            </w:r>
          </w:p>
        </w:tc>
        <w:tc>
          <w:tcPr>
            <w:tcW w:w="1540" w:type="dxa"/>
            <w:vAlign w:val="bottom"/>
          </w:tcPr>
          <w:p w14:paraId="485005C0" w14:textId="77777777" w:rsidR="00D344BE" w:rsidRDefault="00D344BE" w:rsidP="00D344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CA"/>
              </w:rPr>
              <w:t>AVR</w:t>
            </w:r>
          </w:p>
        </w:tc>
        <w:tc>
          <w:tcPr>
            <w:tcW w:w="1395" w:type="dxa"/>
          </w:tcPr>
          <w:p w14:paraId="40F968DF" w14:textId="77777777" w:rsidR="00D344BE" w:rsidRDefault="00D344BE" w:rsidP="00D344B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CA"/>
              </w:rPr>
            </w:pPr>
          </w:p>
        </w:tc>
      </w:tr>
      <w:tr w:rsidR="00D344BE" w:rsidRPr="000F5253" w14:paraId="6486CF53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1721D3B2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07C321AB" w14:textId="77777777" w:rsidR="00D344BE" w:rsidRPr="00EF0D51" w:rsidRDefault="00D344BE" w:rsidP="00D344BE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DI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63EF53F7" w14:textId="77777777" w:rsidR="00D344BE" w:rsidRPr="00EF0D51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21</w:t>
            </w:r>
          </w:p>
        </w:tc>
        <w:tc>
          <w:tcPr>
            <w:tcW w:w="759" w:type="dxa"/>
            <w:vAlign w:val="bottom"/>
          </w:tcPr>
          <w:p w14:paraId="6F75296E" w14:textId="77777777" w:rsidR="00D344BE" w:rsidRPr="00EF0D51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GPA0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7CC36714" w14:textId="42EE9D35" w:rsidR="00D344BE" w:rsidRPr="00EF0D51" w:rsidRDefault="00E67094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>
              <w:rPr>
                <w:rFonts w:eastAsia="Times New Roman" w:cs="Times New Roman"/>
                <w:color w:val="7030A0"/>
                <w:lang w:eastAsia="en-CA"/>
              </w:rPr>
              <w:t>0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6F566FDC" w14:textId="77777777" w:rsidR="00D344BE" w:rsidRPr="00EF0D51" w:rsidRDefault="00D344BE" w:rsidP="00D344BE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>
              <w:rPr>
                <w:rFonts w:eastAsia="Times New Roman" w:cs="Times New Roman"/>
                <w:color w:val="7030A0"/>
                <w:lang w:eastAsia="en-CA"/>
              </w:rPr>
              <w:t>Differential Pressure Switch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620E4607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58A1652A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42B2E84E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20 mA</w:t>
            </w:r>
          </w:p>
        </w:tc>
      </w:tr>
      <w:tr w:rsidR="00D344BE" w:rsidRPr="000F5253" w14:paraId="7DEF42F7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22CC9EF0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1EFA135D" w14:textId="77777777" w:rsidR="00D344BE" w:rsidRPr="00EF0D51" w:rsidRDefault="00D344BE" w:rsidP="00D344BE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DI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7AC596C5" w14:textId="77777777" w:rsidR="00D344BE" w:rsidRPr="00EF0D51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22</w:t>
            </w:r>
          </w:p>
        </w:tc>
        <w:tc>
          <w:tcPr>
            <w:tcW w:w="759" w:type="dxa"/>
            <w:vAlign w:val="bottom"/>
          </w:tcPr>
          <w:p w14:paraId="0936086B" w14:textId="77777777" w:rsidR="00D344BE" w:rsidRPr="00EF0D51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GPA1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78EDA64B" w14:textId="5711E1E1" w:rsidR="00D344BE" w:rsidRPr="00EF0D51" w:rsidRDefault="00E67094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>
              <w:rPr>
                <w:rFonts w:eastAsia="Times New Roman" w:cs="Times New Roman"/>
                <w:color w:val="7030A0"/>
                <w:lang w:eastAsia="en-CA"/>
              </w:rPr>
              <w:t>1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501178A4" w14:textId="77777777" w:rsidR="00D344BE" w:rsidRPr="00EF0D51" w:rsidRDefault="009F5628" w:rsidP="00D344BE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>
              <w:rPr>
                <w:rFonts w:eastAsia="Times New Roman" w:cs="Times New Roman"/>
                <w:color w:val="7030A0"/>
                <w:lang w:eastAsia="en-CA"/>
              </w:rPr>
              <w:t>Select</w:t>
            </w:r>
            <w:r w:rsidRPr="00526502">
              <w:rPr>
                <w:rFonts w:eastAsia="Times New Roman" w:cs="Times New Roman"/>
                <w:color w:val="7030A0"/>
                <w:lang w:eastAsia="en-CA"/>
              </w:rPr>
              <w:t xml:space="preserve"> – Timer/Patient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494E0CE9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52521E9C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336D29F4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20 mA</w:t>
            </w:r>
          </w:p>
        </w:tc>
      </w:tr>
      <w:tr w:rsidR="00D344BE" w:rsidRPr="000F5253" w14:paraId="2CAF4ED7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5EE8E8F4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283DAFC9" w14:textId="77777777" w:rsidR="00D344BE" w:rsidRPr="00EF0D51" w:rsidRDefault="00D344BE" w:rsidP="00D344BE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DI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618D6F02" w14:textId="77777777" w:rsidR="00D344BE" w:rsidRPr="00EF0D51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23</w:t>
            </w:r>
          </w:p>
        </w:tc>
        <w:tc>
          <w:tcPr>
            <w:tcW w:w="759" w:type="dxa"/>
            <w:vAlign w:val="bottom"/>
          </w:tcPr>
          <w:p w14:paraId="09E89A63" w14:textId="77777777" w:rsidR="00D344BE" w:rsidRPr="00EF0D51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GPA2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3B7788B4" w14:textId="64135698" w:rsidR="00D344BE" w:rsidRPr="00EF0D51" w:rsidRDefault="00E67094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>
              <w:rPr>
                <w:rFonts w:eastAsia="Times New Roman" w:cs="Times New Roman"/>
                <w:color w:val="7030A0"/>
                <w:lang w:eastAsia="en-CA"/>
              </w:rPr>
              <w:t>2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73C438D4" w14:textId="77777777" w:rsidR="00D344BE" w:rsidRPr="00EF0D51" w:rsidRDefault="00D344BE" w:rsidP="00D344BE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>
              <w:rPr>
                <w:rFonts w:eastAsia="Times New Roman" w:cs="Times New Roman"/>
                <w:color w:val="7030A0"/>
                <w:lang w:eastAsia="en-CA"/>
              </w:rPr>
              <w:t>Charging power sensor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49C51C3E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29D960D9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13653502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20 mA</w:t>
            </w:r>
          </w:p>
        </w:tc>
      </w:tr>
      <w:tr w:rsidR="00D344BE" w:rsidRPr="000F5253" w14:paraId="5016FC7C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5C706206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5E6D6ACD" w14:textId="77777777" w:rsidR="00D344BE" w:rsidRPr="00EF0D51" w:rsidRDefault="00D344BE" w:rsidP="00D344BE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DI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26A72685" w14:textId="77777777" w:rsidR="00D344BE" w:rsidRPr="00EF0D51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24</w:t>
            </w:r>
          </w:p>
        </w:tc>
        <w:tc>
          <w:tcPr>
            <w:tcW w:w="759" w:type="dxa"/>
            <w:vAlign w:val="bottom"/>
          </w:tcPr>
          <w:p w14:paraId="757D934E" w14:textId="77777777" w:rsidR="00D344BE" w:rsidRPr="00EF0D51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GPA3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6D89131D" w14:textId="54EDE799" w:rsidR="00D344BE" w:rsidRPr="00EF0D51" w:rsidRDefault="00E67094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>
              <w:rPr>
                <w:rFonts w:eastAsia="Times New Roman" w:cs="Times New Roman"/>
                <w:color w:val="7030A0"/>
                <w:lang w:eastAsia="en-CA"/>
              </w:rPr>
              <w:t>3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3EAF426F" w14:textId="77777777" w:rsidR="00D344BE" w:rsidRPr="00EF0D51" w:rsidRDefault="00D344BE" w:rsidP="00D344BE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>
              <w:rPr>
                <w:rFonts w:eastAsia="Times New Roman" w:cs="Times New Roman"/>
                <w:color w:val="7030A0"/>
                <w:lang w:eastAsia="en-CA"/>
              </w:rPr>
              <w:t>Up (Button)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649482C0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3068E534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432DD37B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20 mA</w:t>
            </w:r>
          </w:p>
        </w:tc>
      </w:tr>
      <w:tr w:rsidR="00D344BE" w:rsidRPr="000F5253" w14:paraId="524F54AA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1CE102FB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7F3C1A2A" w14:textId="77777777" w:rsidR="00D344BE" w:rsidRPr="00EF0D51" w:rsidRDefault="00D344BE" w:rsidP="00D344BE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DI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3FC4CC4C" w14:textId="77777777" w:rsidR="00D344BE" w:rsidRPr="00EF0D51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25</w:t>
            </w:r>
          </w:p>
        </w:tc>
        <w:tc>
          <w:tcPr>
            <w:tcW w:w="759" w:type="dxa"/>
            <w:vAlign w:val="bottom"/>
          </w:tcPr>
          <w:p w14:paraId="7BDE5001" w14:textId="77777777" w:rsidR="00D344BE" w:rsidRPr="00EF0D51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GPA4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1AB032BF" w14:textId="45DAC561" w:rsidR="00D344BE" w:rsidRPr="00EF0D51" w:rsidRDefault="00E67094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>
              <w:rPr>
                <w:rFonts w:eastAsia="Times New Roman" w:cs="Times New Roman"/>
                <w:color w:val="7030A0"/>
                <w:lang w:eastAsia="en-CA"/>
              </w:rPr>
              <w:t>4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749790F1" w14:textId="77777777" w:rsidR="00D344BE" w:rsidRPr="00EF0D51" w:rsidRDefault="00D344BE" w:rsidP="00D344BE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>
              <w:rPr>
                <w:rFonts w:eastAsia="Times New Roman" w:cs="Times New Roman"/>
                <w:color w:val="7030A0"/>
                <w:lang w:eastAsia="en-CA"/>
              </w:rPr>
              <w:t>Down (Button)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75A0594B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238E9A3E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30C00A13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20 mA</w:t>
            </w:r>
          </w:p>
        </w:tc>
      </w:tr>
      <w:tr w:rsidR="00D344BE" w:rsidRPr="000F5253" w14:paraId="6EDAE547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486FEED3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0929F22B" w14:textId="77777777" w:rsidR="00D344BE" w:rsidRPr="00EF0D51" w:rsidRDefault="00D344BE" w:rsidP="00D344BE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DI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293C031C" w14:textId="77777777" w:rsidR="00D344BE" w:rsidRPr="00EF0D51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26</w:t>
            </w:r>
          </w:p>
        </w:tc>
        <w:tc>
          <w:tcPr>
            <w:tcW w:w="759" w:type="dxa"/>
            <w:vAlign w:val="bottom"/>
          </w:tcPr>
          <w:p w14:paraId="7E501871" w14:textId="77777777" w:rsidR="00D344BE" w:rsidRPr="00EF0D51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GPA5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61C6ADFF" w14:textId="74D2EA2F" w:rsidR="00D344BE" w:rsidRPr="00EF0D51" w:rsidRDefault="00E67094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>
              <w:rPr>
                <w:rFonts w:eastAsia="Times New Roman" w:cs="Times New Roman"/>
                <w:color w:val="7030A0"/>
                <w:lang w:eastAsia="en-CA"/>
              </w:rPr>
              <w:t>5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1E0DEEB9" w14:textId="77777777" w:rsidR="00D344BE" w:rsidRPr="00DF3BD1" w:rsidRDefault="00D344BE" w:rsidP="00D344BE">
            <w:pPr>
              <w:spacing w:after="0" w:line="240" w:lineRule="auto"/>
            </w:pPr>
            <w:r>
              <w:rPr>
                <w:rFonts w:eastAsia="Times New Roman" w:cs="Times New Roman"/>
                <w:color w:val="7030A0"/>
                <w:lang w:eastAsia="en-CA"/>
              </w:rPr>
              <w:t>Left (Button)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178BF5F1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6F66E402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5946092D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20 mA</w:t>
            </w:r>
          </w:p>
        </w:tc>
      </w:tr>
      <w:tr w:rsidR="00D344BE" w:rsidRPr="000F5253" w14:paraId="31CFAF00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5E9ABE24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717D53E6" w14:textId="77777777" w:rsidR="00D344BE" w:rsidRPr="00EF0D51" w:rsidRDefault="00D344BE" w:rsidP="00D344BE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DI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7008A32D" w14:textId="77777777" w:rsidR="00D344BE" w:rsidRPr="00EF0D51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27</w:t>
            </w:r>
          </w:p>
        </w:tc>
        <w:tc>
          <w:tcPr>
            <w:tcW w:w="759" w:type="dxa"/>
            <w:vAlign w:val="bottom"/>
          </w:tcPr>
          <w:p w14:paraId="1668E2AC" w14:textId="77777777" w:rsidR="00D344BE" w:rsidRPr="00EF0D51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GPA6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50CC948F" w14:textId="5A6F0602" w:rsidR="00D344BE" w:rsidRPr="00EF0D51" w:rsidRDefault="00E67094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>
              <w:rPr>
                <w:rFonts w:eastAsia="Times New Roman" w:cs="Times New Roman"/>
                <w:color w:val="7030A0"/>
                <w:lang w:eastAsia="en-CA"/>
              </w:rPr>
              <w:t>6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536C1501" w14:textId="77777777" w:rsidR="00D344BE" w:rsidRPr="00EF0D51" w:rsidRDefault="00D344BE" w:rsidP="00D344BE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>
              <w:rPr>
                <w:rFonts w:eastAsia="Times New Roman" w:cs="Times New Roman"/>
                <w:color w:val="7030A0"/>
                <w:lang w:eastAsia="en-CA"/>
              </w:rPr>
              <w:t>Right (Button)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746EA625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53E8D107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25A7CF7D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20 mA</w:t>
            </w:r>
          </w:p>
        </w:tc>
      </w:tr>
      <w:tr w:rsidR="00D344BE" w:rsidRPr="000F5253" w14:paraId="11590205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07795C82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55DEA1F8" w14:textId="77777777" w:rsidR="00D344BE" w:rsidRPr="00EF0D51" w:rsidRDefault="00D344BE" w:rsidP="00D344BE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DI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58F89084" w14:textId="77777777" w:rsidR="00D344BE" w:rsidRPr="00EF0D51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28</w:t>
            </w:r>
          </w:p>
        </w:tc>
        <w:tc>
          <w:tcPr>
            <w:tcW w:w="759" w:type="dxa"/>
            <w:vAlign w:val="bottom"/>
          </w:tcPr>
          <w:p w14:paraId="52CD0798" w14:textId="77777777" w:rsidR="00D344BE" w:rsidRPr="00EF0D51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 w:rsidRPr="00EF0D51">
              <w:rPr>
                <w:rFonts w:eastAsia="Times New Roman" w:cs="Times New Roman"/>
                <w:color w:val="7030A0"/>
                <w:lang w:eastAsia="en-CA"/>
              </w:rPr>
              <w:t>GPA7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1EA944C9" w14:textId="70465B28" w:rsidR="00D344BE" w:rsidRPr="00EF0D51" w:rsidRDefault="00E67094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7030A0"/>
                <w:lang w:eastAsia="en-CA"/>
              </w:rPr>
            </w:pPr>
            <w:r>
              <w:rPr>
                <w:rFonts w:eastAsia="Times New Roman" w:cs="Times New Roman"/>
                <w:color w:val="7030A0"/>
                <w:lang w:eastAsia="en-CA"/>
              </w:rPr>
              <w:t>7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5EC0A271" w14:textId="77777777" w:rsidR="00D344BE" w:rsidRPr="00EF0D51" w:rsidRDefault="00D344BE" w:rsidP="00D344BE">
            <w:pPr>
              <w:spacing w:after="0" w:line="240" w:lineRule="auto"/>
              <w:rPr>
                <w:rFonts w:eastAsia="Times New Roman" w:cs="Times New Roman"/>
                <w:color w:val="7030A0"/>
                <w:lang w:eastAsia="en-CA"/>
              </w:rPr>
            </w:pPr>
            <w:r>
              <w:rPr>
                <w:rFonts w:eastAsia="Times New Roman" w:cs="Times New Roman"/>
                <w:color w:val="7030A0"/>
                <w:lang w:eastAsia="en-CA"/>
              </w:rPr>
              <w:t>Enter (Button)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1F24B793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5EA332CE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35E0EFB7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20 mA</w:t>
            </w:r>
          </w:p>
        </w:tc>
      </w:tr>
      <w:tr w:rsidR="00D344BE" w:rsidRPr="000F5253" w14:paraId="1B1F02F8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1EAF38AF" w14:textId="77777777" w:rsidR="00D344BE" w:rsidRPr="000F5253" w:rsidRDefault="00D344BE" w:rsidP="00961E86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431E5443" w14:textId="77777777" w:rsidR="00D344BE" w:rsidRPr="00DF43EA" w:rsidRDefault="00D344BE" w:rsidP="00961E86">
            <w:pPr>
              <w:spacing w:after="0" w:line="240" w:lineRule="auto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DO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7D935B23" w14:textId="77777777" w:rsidR="00D344BE" w:rsidRPr="00DF43EA" w:rsidRDefault="00D344BE" w:rsidP="00961E86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1</w:t>
            </w:r>
          </w:p>
        </w:tc>
        <w:tc>
          <w:tcPr>
            <w:tcW w:w="759" w:type="dxa"/>
            <w:vAlign w:val="bottom"/>
          </w:tcPr>
          <w:p w14:paraId="191C54E3" w14:textId="77777777" w:rsidR="00D344BE" w:rsidRPr="00DF43EA" w:rsidRDefault="00D344BE" w:rsidP="00961E86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GPB0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6EF15603" w14:textId="562404F7" w:rsidR="00D344BE" w:rsidRPr="00DF43EA" w:rsidRDefault="00E67094" w:rsidP="00961E86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>
              <w:rPr>
                <w:rFonts w:eastAsia="Times New Roman" w:cs="Times New Roman"/>
                <w:color w:val="0070C0"/>
                <w:lang w:eastAsia="en-CA"/>
              </w:rPr>
              <w:t>8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3B7DB138" w14:textId="77777777" w:rsidR="00D344BE" w:rsidRPr="00DF43EA" w:rsidRDefault="00D344BE" w:rsidP="00961E86">
            <w:pPr>
              <w:spacing w:after="0" w:line="240" w:lineRule="auto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Power Failure Alarm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60047C32" w14:textId="77777777" w:rsidR="00D344BE" w:rsidRPr="000F5253" w:rsidRDefault="00D344BE" w:rsidP="00961E86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271D759D" w14:textId="77777777" w:rsidR="00D344BE" w:rsidRPr="000F5253" w:rsidRDefault="00D344BE" w:rsidP="00961E86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3035CDA5" w14:textId="77777777" w:rsidR="00D344BE" w:rsidRPr="000F5253" w:rsidRDefault="00D344BE" w:rsidP="00961E86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20 mA</w:t>
            </w:r>
          </w:p>
        </w:tc>
      </w:tr>
      <w:tr w:rsidR="00D344BE" w:rsidRPr="000F5253" w14:paraId="74FAD50F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0FC19746" w14:textId="77777777" w:rsidR="00D344BE" w:rsidRPr="000F5253" w:rsidRDefault="00D344BE" w:rsidP="00961E86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10D50E3B" w14:textId="77777777" w:rsidR="00D344BE" w:rsidRPr="00DF43EA" w:rsidRDefault="00D344BE" w:rsidP="00961E86">
            <w:pPr>
              <w:spacing w:after="0" w:line="240" w:lineRule="auto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DO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588FB0F1" w14:textId="77777777" w:rsidR="00D344BE" w:rsidRPr="00DF43EA" w:rsidRDefault="00D344BE" w:rsidP="00961E86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2</w:t>
            </w:r>
          </w:p>
        </w:tc>
        <w:tc>
          <w:tcPr>
            <w:tcW w:w="759" w:type="dxa"/>
            <w:vAlign w:val="bottom"/>
          </w:tcPr>
          <w:p w14:paraId="1B8400A5" w14:textId="77777777" w:rsidR="00D344BE" w:rsidRPr="00DF43EA" w:rsidRDefault="00D344BE" w:rsidP="00961E86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GPB1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32196D6B" w14:textId="3EDF6640" w:rsidR="00D344BE" w:rsidRPr="00DF43EA" w:rsidRDefault="00E67094" w:rsidP="00961E86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>
              <w:rPr>
                <w:rFonts w:eastAsia="Times New Roman" w:cs="Times New Roman"/>
                <w:color w:val="0070C0"/>
                <w:lang w:eastAsia="en-CA"/>
              </w:rPr>
              <w:t>9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1487738C" w14:textId="77777777" w:rsidR="00D344BE" w:rsidRPr="00DF43EA" w:rsidRDefault="00D344BE" w:rsidP="00961E86">
            <w:pPr>
              <w:spacing w:after="0" w:line="240" w:lineRule="auto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Battery Low Alarm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2B6874E3" w14:textId="77777777" w:rsidR="00D344BE" w:rsidRPr="000F5253" w:rsidRDefault="00D344BE" w:rsidP="00961E86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6158F6B0" w14:textId="77777777" w:rsidR="00D344BE" w:rsidRPr="000F5253" w:rsidRDefault="00D344BE" w:rsidP="00961E86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2CFCB00E" w14:textId="77777777" w:rsidR="00D344BE" w:rsidRPr="000F5253" w:rsidRDefault="00D344BE" w:rsidP="00961E86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20 mA</w:t>
            </w:r>
          </w:p>
        </w:tc>
      </w:tr>
      <w:tr w:rsidR="00D344BE" w:rsidRPr="000F5253" w14:paraId="68EAE8B4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55CCA7B2" w14:textId="77777777" w:rsidR="00D344BE" w:rsidRPr="000F5253" w:rsidRDefault="00D344BE" w:rsidP="00961E86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274A2C43" w14:textId="77777777" w:rsidR="00D344BE" w:rsidRPr="00DF43EA" w:rsidRDefault="00D344BE" w:rsidP="00961E86">
            <w:pPr>
              <w:spacing w:after="0" w:line="240" w:lineRule="auto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DO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6390BC96" w14:textId="77777777" w:rsidR="00D344BE" w:rsidRPr="00DF43EA" w:rsidRDefault="00D344BE" w:rsidP="00961E86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3</w:t>
            </w:r>
          </w:p>
        </w:tc>
        <w:tc>
          <w:tcPr>
            <w:tcW w:w="759" w:type="dxa"/>
            <w:vAlign w:val="bottom"/>
          </w:tcPr>
          <w:p w14:paraId="429FB3D0" w14:textId="77777777" w:rsidR="00D344BE" w:rsidRPr="00DF43EA" w:rsidRDefault="00D344BE" w:rsidP="00961E86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GPB2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03C20CEE" w14:textId="1F1FD6BD" w:rsidR="00D344BE" w:rsidRPr="00DF43EA" w:rsidRDefault="00E67094" w:rsidP="00961E86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>
              <w:rPr>
                <w:rFonts w:eastAsia="Times New Roman" w:cs="Times New Roman"/>
                <w:color w:val="0070C0"/>
                <w:lang w:eastAsia="en-CA"/>
              </w:rPr>
              <w:t>10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4676BC2F" w14:textId="77777777" w:rsidR="00D344BE" w:rsidRPr="00DF43EA" w:rsidRDefault="00D344BE" w:rsidP="00961E86">
            <w:pPr>
              <w:spacing w:after="0" w:line="240" w:lineRule="auto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Expire Pressure Alarm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541E39FB" w14:textId="77777777" w:rsidR="00D344BE" w:rsidRPr="000F5253" w:rsidRDefault="00D344BE" w:rsidP="00961E86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26A32308" w14:textId="77777777" w:rsidR="00D344BE" w:rsidRPr="000F5253" w:rsidRDefault="00D344BE" w:rsidP="00961E86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5B83C35F" w14:textId="77777777" w:rsidR="00D344BE" w:rsidRPr="000F5253" w:rsidRDefault="00D344BE" w:rsidP="00961E86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20 mA</w:t>
            </w:r>
          </w:p>
        </w:tc>
      </w:tr>
      <w:tr w:rsidR="00D344BE" w:rsidRPr="000F5253" w14:paraId="78529EA4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16EE2F63" w14:textId="77777777" w:rsidR="00D344BE" w:rsidRPr="000F5253" w:rsidRDefault="00D344BE" w:rsidP="00961E86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4A9CB551" w14:textId="77777777" w:rsidR="00D344BE" w:rsidRPr="00DF43EA" w:rsidRDefault="00D344BE" w:rsidP="00961E86">
            <w:pPr>
              <w:spacing w:after="0" w:line="240" w:lineRule="auto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DO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78E4C1C9" w14:textId="77777777" w:rsidR="00D344BE" w:rsidRPr="00DF43EA" w:rsidRDefault="00D344BE" w:rsidP="00961E86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4</w:t>
            </w:r>
          </w:p>
        </w:tc>
        <w:tc>
          <w:tcPr>
            <w:tcW w:w="759" w:type="dxa"/>
            <w:vAlign w:val="bottom"/>
          </w:tcPr>
          <w:p w14:paraId="7AEB224B" w14:textId="77777777" w:rsidR="00D344BE" w:rsidRPr="00DF43EA" w:rsidRDefault="00D344BE" w:rsidP="00961E86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GPB3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298F9534" w14:textId="2D21CA23" w:rsidR="00D344BE" w:rsidRPr="00DF43EA" w:rsidRDefault="00E67094" w:rsidP="00961E86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>
              <w:rPr>
                <w:rFonts w:eastAsia="Times New Roman" w:cs="Times New Roman"/>
                <w:color w:val="0070C0"/>
                <w:lang w:eastAsia="en-CA"/>
              </w:rPr>
              <w:t>11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045BAC68" w14:textId="77777777" w:rsidR="00D344BE" w:rsidRPr="00DF43EA" w:rsidRDefault="00D344BE" w:rsidP="00961E86">
            <w:pPr>
              <w:spacing w:after="0" w:line="240" w:lineRule="auto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Inspire Pressure Alarm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4BF1D451" w14:textId="77777777" w:rsidR="00D344BE" w:rsidRPr="000F5253" w:rsidRDefault="00D344BE" w:rsidP="00961E86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176B0CA8" w14:textId="77777777" w:rsidR="00D344BE" w:rsidRPr="000F5253" w:rsidRDefault="00D344BE" w:rsidP="00961E86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00D14BB9" w14:textId="77777777" w:rsidR="00D344BE" w:rsidRPr="000F5253" w:rsidRDefault="00D344BE" w:rsidP="00961E86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20 mA</w:t>
            </w:r>
          </w:p>
        </w:tc>
      </w:tr>
      <w:tr w:rsidR="00D344BE" w:rsidRPr="000F5253" w14:paraId="3B669069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149D00C1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66329ED6" w14:textId="77777777" w:rsidR="00D344BE" w:rsidRPr="00DF43EA" w:rsidRDefault="00D344BE" w:rsidP="00D344BE">
            <w:pPr>
              <w:spacing w:after="0" w:line="240" w:lineRule="auto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DO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3F0476D2" w14:textId="77777777" w:rsidR="00D344BE" w:rsidRPr="00DF43EA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5</w:t>
            </w:r>
          </w:p>
        </w:tc>
        <w:tc>
          <w:tcPr>
            <w:tcW w:w="759" w:type="dxa"/>
            <w:vAlign w:val="bottom"/>
          </w:tcPr>
          <w:p w14:paraId="294F3287" w14:textId="77777777" w:rsidR="00D344BE" w:rsidRPr="00DF43EA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GPB4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5E522F85" w14:textId="44B630AB" w:rsidR="00D344BE" w:rsidRPr="00DF43EA" w:rsidRDefault="00E67094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>
              <w:rPr>
                <w:rFonts w:eastAsia="Times New Roman" w:cs="Times New Roman"/>
                <w:color w:val="0070C0"/>
                <w:lang w:eastAsia="en-CA"/>
              </w:rPr>
              <w:t>12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11F5F04A" w14:textId="77777777" w:rsidR="00D344BE" w:rsidRPr="00DF43EA" w:rsidRDefault="00D344BE" w:rsidP="00D344BE">
            <w:pPr>
              <w:spacing w:after="0" w:line="240" w:lineRule="auto"/>
              <w:rPr>
                <w:rFonts w:eastAsia="Times New Roman" w:cs="Times New Roman"/>
                <w:color w:val="0070C0"/>
                <w:lang w:eastAsia="en-CA"/>
              </w:rPr>
            </w:pP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230FFABC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3712CC73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673A1C8F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20 mA</w:t>
            </w:r>
          </w:p>
        </w:tc>
      </w:tr>
      <w:tr w:rsidR="00D344BE" w:rsidRPr="000F5253" w14:paraId="1449D759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68BEECA6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7F899AB5" w14:textId="77777777" w:rsidR="00D344BE" w:rsidRPr="00DF43EA" w:rsidRDefault="00D344BE" w:rsidP="00D344BE">
            <w:pPr>
              <w:spacing w:after="0" w:line="240" w:lineRule="auto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DO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5D00FC00" w14:textId="77777777" w:rsidR="00D344BE" w:rsidRPr="00DF43EA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6</w:t>
            </w:r>
          </w:p>
        </w:tc>
        <w:tc>
          <w:tcPr>
            <w:tcW w:w="759" w:type="dxa"/>
            <w:vAlign w:val="bottom"/>
          </w:tcPr>
          <w:p w14:paraId="09D07BB9" w14:textId="77777777" w:rsidR="00D344BE" w:rsidRPr="00DF43EA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GPB5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1E271504" w14:textId="71080645" w:rsidR="00D344BE" w:rsidRPr="00DF43EA" w:rsidRDefault="00E67094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>
              <w:rPr>
                <w:rFonts w:eastAsia="Times New Roman" w:cs="Times New Roman"/>
                <w:color w:val="0070C0"/>
                <w:lang w:eastAsia="en-CA"/>
              </w:rPr>
              <w:t>13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5C5E05C1" w14:textId="77777777" w:rsidR="00D344BE" w:rsidRPr="00DF43EA" w:rsidRDefault="00D344BE" w:rsidP="00D344BE">
            <w:pPr>
              <w:spacing w:after="0" w:line="240" w:lineRule="auto"/>
              <w:rPr>
                <w:rFonts w:eastAsia="Times New Roman" w:cs="Times New Roman"/>
                <w:color w:val="0070C0"/>
                <w:lang w:eastAsia="en-CA"/>
              </w:rPr>
            </w:pP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1E0FAC02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5A469BF8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61DA71BA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20 mA</w:t>
            </w:r>
          </w:p>
        </w:tc>
      </w:tr>
      <w:tr w:rsidR="00D344BE" w:rsidRPr="000F5253" w14:paraId="79F79749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6FD71E96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2ABD559B" w14:textId="77777777" w:rsidR="00D344BE" w:rsidRPr="00DF43EA" w:rsidRDefault="00D344BE" w:rsidP="00D344BE">
            <w:pPr>
              <w:spacing w:after="0" w:line="240" w:lineRule="auto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DO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3C89F18D" w14:textId="77777777" w:rsidR="00D344BE" w:rsidRPr="00DF43EA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7</w:t>
            </w:r>
          </w:p>
        </w:tc>
        <w:tc>
          <w:tcPr>
            <w:tcW w:w="759" w:type="dxa"/>
            <w:vAlign w:val="bottom"/>
          </w:tcPr>
          <w:p w14:paraId="13048AB0" w14:textId="77777777" w:rsidR="00D344BE" w:rsidRPr="00DF43EA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GPB6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30493AF6" w14:textId="0FFCD0D1" w:rsidR="00D344BE" w:rsidRPr="00DF43EA" w:rsidRDefault="00E67094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>
              <w:rPr>
                <w:rFonts w:eastAsia="Times New Roman" w:cs="Times New Roman"/>
                <w:color w:val="0070C0"/>
                <w:lang w:eastAsia="en-CA"/>
              </w:rPr>
              <w:t>14</w:t>
            </w: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0467AB9D" w14:textId="77777777" w:rsidR="00D344BE" w:rsidRPr="00DF43EA" w:rsidRDefault="00D344BE" w:rsidP="00D344BE">
            <w:pPr>
              <w:spacing w:after="0" w:line="240" w:lineRule="auto"/>
              <w:rPr>
                <w:rFonts w:eastAsia="Times New Roman" w:cs="Times New Roman"/>
                <w:color w:val="0070C0"/>
                <w:lang w:eastAsia="en-CA"/>
              </w:rPr>
            </w:pP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182F5B03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6BC345AC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3D54D18B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20 mA</w:t>
            </w:r>
          </w:p>
        </w:tc>
      </w:tr>
      <w:tr w:rsidR="00D344BE" w:rsidRPr="000F5253" w14:paraId="5BDFDCC7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2A73CAE6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373BAB4D" w14:textId="77777777" w:rsidR="00D344BE" w:rsidRPr="00DF43EA" w:rsidRDefault="00D344BE" w:rsidP="00D344BE">
            <w:pPr>
              <w:spacing w:after="0" w:line="240" w:lineRule="auto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DO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07278956" w14:textId="77777777" w:rsidR="00D344BE" w:rsidRPr="00DF43EA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8</w:t>
            </w:r>
          </w:p>
        </w:tc>
        <w:tc>
          <w:tcPr>
            <w:tcW w:w="759" w:type="dxa"/>
            <w:vAlign w:val="bottom"/>
          </w:tcPr>
          <w:p w14:paraId="12CC4BFC" w14:textId="77777777" w:rsidR="00D344BE" w:rsidRPr="00DF43EA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 w:rsidRPr="00DF43EA">
              <w:rPr>
                <w:rFonts w:eastAsia="Times New Roman" w:cs="Times New Roman"/>
                <w:color w:val="0070C0"/>
                <w:lang w:eastAsia="en-CA"/>
              </w:rPr>
              <w:t>GPB7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428BCEAD" w14:textId="69375BF0" w:rsidR="00D344BE" w:rsidRPr="00DF43EA" w:rsidRDefault="00E67094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0070C0"/>
                <w:lang w:eastAsia="en-CA"/>
              </w:rPr>
            </w:pPr>
            <w:r>
              <w:rPr>
                <w:rFonts w:eastAsia="Times New Roman" w:cs="Times New Roman"/>
                <w:color w:val="0070C0"/>
                <w:lang w:eastAsia="en-CA"/>
              </w:rPr>
              <w:t>15</w:t>
            </w:r>
            <w:bookmarkStart w:id="0" w:name="_GoBack"/>
            <w:bookmarkEnd w:id="0"/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08848B4F" w14:textId="77777777" w:rsidR="00D344BE" w:rsidRPr="00DF43EA" w:rsidRDefault="00D344BE" w:rsidP="00D344BE">
            <w:pPr>
              <w:spacing w:after="0" w:line="240" w:lineRule="auto"/>
              <w:rPr>
                <w:rFonts w:eastAsia="Times New Roman" w:cs="Times New Roman"/>
                <w:color w:val="0070C0"/>
                <w:lang w:eastAsia="en-CA"/>
              </w:rPr>
            </w:pP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5FE0FB9C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55218C6D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03151C00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20 mA</w:t>
            </w:r>
          </w:p>
        </w:tc>
      </w:tr>
      <w:tr w:rsidR="00D344BE" w:rsidRPr="000F5253" w14:paraId="4052C405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3625A1A7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5CB7489A" w14:textId="77777777" w:rsidR="00D344BE" w:rsidRPr="00EF0D51" w:rsidRDefault="00D344BE" w:rsidP="00D344BE">
            <w:pPr>
              <w:spacing w:after="0" w:line="240" w:lineRule="auto"/>
              <w:rPr>
                <w:rFonts w:eastAsia="Times New Roman" w:cs="Times New Roman"/>
                <w:color w:val="385623" w:themeColor="accent6" w:themeShade="80"/>
                <w:lang w:eastAsia="en-CA"/>
              </w:rPr>
            </w:pPr>
            <w:r w:rsidRPr="00EF0D51">
              <w:rPr>
                <w:rFonts w:eastAsia="Times New Roman" w:cs="Times New Roman"/>
                <w:color w:val="385623" w:themeColor="accent6" w:themeShade="80"/>
                <w:lang w:eastAsia="en-CA"/>
              </w:rPr>
              <w:t>COM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7E6919FA" w14:textId="77777777" w:rsidR="00D344BE" w:rsidRPr="000F5253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385623" w:themeColor="accent6" w:themeShade="80"/>
                <w:lang w:eastAsia="en-CA"/>
              </w:rPr>
            </w:pPr>
            <w:r w:rsidRPr="000F5253">
              <w:rPr>
                <w:rFonts w:eastAsia="Times New Roman" w:cs="Times New Roman"/>
                <w:color w:val="385623" w:themeColor="accent6" w:themeShade="80"/>
                <w:lang w:eastAsia="en-CA"/>
              </w:rPr>
              <w:t>12</w:t>
            </w:r>
          </w:p>
        </w:tc>
        <w:tc>
          <w:tcPr>
            <w:tcW w:w="759" w:type="dxa"/>
            <w:vAlign w:val="bottom"/>
          </w:tcPr>
          <w:p w14:paraId="21168A74" w14:textId="77777777" w:rsidR="00D344BE" w:rsidRPr="000F5253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385623" w:themeColor="accent6" w:themeShade="80"/>
                <w:lang w:eastAsia="en-CA"/>
              </w:rPr>
            </w:pPr>
            <w:r w:rsidRPr="000F5253">
              <w:rPr>
                <w:rFonts w:eastAsia="Times New Roman" w:cs="Times New Roman"/>
                <w:color w:val="385623" w:themeColor="accent6" w:themeShade="80"/>
                <w:lang w:eastAsia="en-CA"/>
              </w:rPr>
              <w:t>SCL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78CA36B7" w14:textId="77777777" w:rsidR="00D344BE" w:rsidRPr="000F5253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385623" w:themeColor="accent6" w:themeShade="80"/>
                <w:lang w:eastAsia="en-CA"/>
              </w:rPr>
            </w:pP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00A1FBA0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color w:val="385623" w:themeColor="accent6" w:themeShade="80"/>
                <w:lang w:eastAsia="en-CA"/>
              </w:rPr>
            </w:pPr>
            <w:r w:rsidRPr="000F5253">
              <w:rPr>
                <w:rFonts w:eastAsia="Times New Roman" w:cs="Times New Roman"/>
                <w:color w:val="385623" w:themeColor="accent6" w:themeShade="80"/>
                <w:lang w:eastAsia="en-CA"/>
              </w:rPr>
              <w:t>I2C SCL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613EE764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453FBEFF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398F0F82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:rsidRPr="000F5253" w14:paraId="7EC2B679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4236CCD5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4B5CD920" w14:textId="77777777" w:rsidR="00D344BE" w:rsidRPr="00EF0D51" w:rsidRDefault="00D344BE" w:rsidP="00D344BE">
            <w:pPr>
              <w:spacing w:after="0" w:line="240" w:lineRule="auto"/>
              <w:rPr>
                <w:rFonts w:eastAsia="Times New Roman" w:cs="Times New Roman"/>
                <w:color w:val="385623" w:themeColor="accent6" w:themeShade="80"/>
                <w:lang w:eastAsia="en-CA"/>
              </w:rPr>
            </w:pPr>
            <w:r w:rsidRPr="00EF0D51">
              <w:rPr>
                <w:rFonts w:eastAsia="Times New Roman" w:cs="Times New Roman"/>
                <w:color w:val="385623" w:themeColor="accent6" w:themeShade="80"/>
                <w:lang w:eastAsia="en-CA"/>
              </w:rPr>
              <w:t>COM</w:t>
            </w: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440280FC" w14:textId="77777777" w:rsidR="00D344BE" w:rsidRPr="000F5253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385623" w:themeColor="accent6" w:themeShade="80"/>
                <w:lang w:eastAsia="en-CA"/>
              </w:rPr>
            </w:pPr>
            <w:r w:rsidRPr="000F5253">
              <w:rPr>
                <w:rFonts w:eastAsia="Times New Roman" w:cs="Times New Roman"/>
                <w:color w:val="385623" w:themeColor="accent6" w:themeShade="80"/>
                <w:lang w:eastAsia="en-CA"/>
              </w:rPr>
              <w:t>13</w:t>
            </w:r>
          </w:p>
        </w:tc>
        <w:tc>
          <w:tcPr>
            <w:tcW w:w="759" w:type="dxa"/>
            <w:vAlign w:val="bottom"/>
          </w:tcPr>
          <w:p w14:paraId="2F1B0DA7" w14:textId="77777777" w:rsidR="00D344BE" w:rsidRPr="000F5253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385623" w:themeColor="accent6" w:themeShade="80"/>
                <w:lang w:eastAsia="en-CA"/>
              </w:rPr>
            </w:pPr>
            <w:r w:rsidRPr="000F5253">
              <w:rPr>
                <w:rFonts w:eastAsia="Times New Roman" w:cs="Times New Roman"/>
                <w:color w:val="385623" w:themeColor="accent6" w:themeShade="80"/>
                <w:lang w:eastAsia="en-CA"/>
              </w:rPr>
              <w:t>SDA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3BE78BCC" w14:textId="77777777" w:rsidR="00D344BE" w:rsidRPr="000F5253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color w:val="385623" w:themeColor="accent6" w:themeShade="80"/>
                <w:lang w:eastAsia="en-CA"/>
              </w:rPr>
            </w:pP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3CEAD991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color w:val="385623" w:themeColor="accent6" w:themeShade="80"/>
                <w:lang w:eastAsia="en-CA"/>
              </w:rPr>
            </w:pPr>
            <w:r w:rsidRPr="000F5253">
              <w:rPr>
                <w:rFonts w:eastAsia="Times New Roman" w:cs="Times New Roman"/>
                <w:color w:val="385623" w:themeColor="accent6" w:themeShade="80"/>
                <w:lang w:eastAsia="en-CA"/>
              </w:rPr>
              <w:t>I2C SDA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18A95BF5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34397609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1B71FB4F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:rsidRPr="000F5253" w14:paraId="02039C8B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0EDF49AE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271A464B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360779EC" w14:textId="77777777" w:rsidR="00D344BE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16</w:t>
            </w:r>
          </w:p>
          <w:p w14:paraId="57DD21EF" w14:textId="77777777" w:rsidR="00D344BE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9</w:t>
            </w:r>
          </w:p>
          <w:p w14:paraId="596BA770" w14:textId="77777777" w:rsidR="00D344BE" w:rsidRPr="000F5253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18</w:t>
            </w:r>
          </w:p>
        </w:tc>
        <w:tc>
          <w:tcPr>
            <w:tcW w:w="759" w:type="dxa"/>
            <w:vAlign w:val="bottom"/>
          </w:tcPr>
          <w:p w14:paraId="120356D2" w14:textId="77777777" w:rsidR="00D344BE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A1</w:t>
            </w:r>
          </w:p>
          <w:p w14:paraId="252675AE" w14:textId="77777777" w:rsidR="00D344BE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VDD</w:t>
            </w:r>
          </w:p>
          <w:p w14:paraId="4F7D6150" w14:textId="77777777" w:rsidR="00D344BE" w:rsidRPr="000F5253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RESET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180B1062" w14:textId="77777777" w:rsidR="00D344BE" w:rsidRPr="000F5253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7B803CAA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VCC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01A44763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16535DBC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173FB4B1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:rsidRPr="000F5253" w14:paraId="304516EE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5F993F19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151685EE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1C1CB41C" w14:textId="77777777" w:rsidR="00D344BE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15</w:t>
            </w:r>
          </w:p>
          <w:p w14:paraId="143655F0" w14:textId="77777777" w:rsidR="00D344BE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17</w:t>
            </w:r>
          </w:p>
          <w:p w14:paraId="038BA1C5" w14:textId="77777777" w:rsidR="00D344BE" w:rsidRPr="000F5253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10</w:t>
            </w:r>
          </w:p>
        </w:tc>
        <w:tc>
          <w:tcPr>
            <w:tcW w:w="759" w:type="dxa"/>
            <w:vAlign w:val="bottom"/>
          </w:tcPr>
          <w:p w14:paraId="1EC9C448" w14:textId="77777777" w:rsidR="00D344BE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A0</w:t>
            </w:r>
          </w:p>
          <w:p w14:paraId="3D7BBD19" w14:textId="77777777" w:rsidR="00D344BE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A2</w:t>
            </w:r>
          </w:p>
          <w:p w14:paraId="4F1231BC" w14:textId="77777777" w:rsidR="00D344BE" w:rsidRPr="000F5253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VSS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080AE858" w14:textId="77777777" w:rsidR="00D344BE" w:rsidRPr="000F5253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258032CA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GND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4229396A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428C5CAB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1DCBD8B3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:rsidRPr="000F5253" w14:paraId="4B802B34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658D825F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00CF7585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31DC1E39" w14:textId="77777777" w:rsidR="00D344BE" w:rsidRPr="000F5253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20</w:t>
            </w:r>
          </w:p>
        </w:tc>
        <w:tc>
          <w:tcPr>
            <w:tcW w:w="759" w:type="dxa"/>
            <w:vAlign w:val="bottom"/>
          </w:tcPr>
          <w:p w14:paraId="64803F4E" w14:textId="77777777" w:rsidR="00D344BE" w:rsidRPr="000F5253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INTA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27098D6F" w14:textId="77777777" w:rsidR="00D344BE" w:rsidRPr="000F5253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3483A14F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Unused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38D02034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23702FD4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21E78FB1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:rsidRPr="000F5253" w14:paraId="26FEAF39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0F0642AF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7E38F06A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696BFF3A" w14:textId="77777777" w:rsidR="00D344BE" w:rsidRPr="000F5253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19</w:t>
            </w:r>
          </w:p>
        </w:tc>
        <w:tc>
          <w:tcPr>
            <w:tcW w:w="759" w:type="dxa"/>
            <w:vAlign w:val="bottom"/>
          </w:tcPr>
          <w:p w14:paraId="6F2B437C" w14:textId="77777777" w:rsidR="00D344BE" w:rsidRPr="000F5253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INTB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69C8F011" w14:textId="77777777" w:rsidR="00D344BE" w:rsidRPr="000F5253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5CAEBE7A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Unused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36CE234A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1D2CA6FA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550E772C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:rsidRPr="000F5253" w14:paraId="71D79693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1394E830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529C420B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4F9E7A36" w14:textId="77777777" w:rsidR="00D344BE" w:rsidRPr="000F5253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11</w:t>
            </w:r>
          </w:p>
        </w:tc>
        <w:tc>
          <w:tcPr>
            <w:tcW w:w="759" w:type="dxa"/>
            <w:vAlign w:val="bottom"/>
          </w:tcPr>
          <w:p w14:paraId="0DC337C5" w14:textId="77777777" w:rsidR="00D344BE" w:rsidRPr="000F5253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NC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153F455B" w14:textId="77777777" w:rsidR="00D344BE" w:rsidRPr="000F5253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37545DCB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Unused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3A9F1541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03FF36A8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70E08EEA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  <w:tr w:rsidR="00D344BE" w:rsidRPr="000F5253" w14:paraId="1AE6BBB6" w14:textId="77777777" w:rsidTr="00D344BE">
        <w:trPr>
          <w:trHeight w:val="300"/>
        </w:trPr>
        <w:tc>
          <w:tcPr>
            <w:tcW w:w="914" w:type="dxa"/>
            <w:shd w:val="clear" w:color="auto" w:fill="auto"/>
            <w:noWrap/>
            <w:vAlign w:val="bottom"/>
          </w:tcPr>
          <w:p w14:paraId="76B87112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998" w:type="dxa"/>
            <w:tcBorders>
              <w:right w:val="triple" w:sz="4" w:space="0" w:color="auto"/>
            </w:tcBorders>
            <w:shd w:val="clear" w:color="auto" w:fill="auto"/>
            <w:noWrap/>
            <w:vAlign w:val="bottom"/>
          </w:tcPr>
          <w:p w14:paraId="1CD6C07E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521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75A36C79" w14:textId="77777777" w:rsidR="00D344BE" w:rsidRPr="000F5253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14</w:t>
            </w:r>
          </w:p>
        </w:tc>
        <w:tc>
          <w:tcPr>
            <w:tcW w:w="759" w:type="dxa"/>
            <w:vAlign w:val="bottom"/>
          </w:tcPr>
          <w:p w14:paraId="198561D5" w14:textId="77777777" w:rsidR="00D344BE" w:rsidRPr="000F5253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NC</w:t>
            </w:r>
          </w:p>
        </w:tc>
        <w:tc>
          <w:tcPr>
            <w:tcW w:w="686" w:type="dxa"/>
            <w:tcBorders>
              <w:right w:val="triple" w:sz="4" w:space="0" w:color="auto"/>
            </w:tcBorders>
            <w:vAlign w:val="bottom"/>
          </w:tcPr>
          <w:p w14:paraId="2D06F63B" w14:textId="77777777" w:rsidR="00D344BE" w:rsidRPr="000F5253" w:rsidRDefault="00D344BE" w:rsidP="00D344BE">
            <w:pPr>
              <w:spacing w:after="0" w:line="240" w:lineRule="auto"/>
              <w:jc w:val="center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2729" w:type="dxa"/>
            <w:tcBorders>
              <w:left w:val="triple" w:sz="4" w:space="0" w:color="auto"/>
              <w:right w:val="triple" w:sz="4" w:space="0" w:color="auto"/>
            </w:tcBorders>
            <w:shd w:val="clear" w:color="auto" w:fill="auto"/>
            <w:noWrap/>
            <w:vAlign w:val="bottom"/>
          </w:tcPr>
          <w:p w14:paraId="7F2104B4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  <w:r>
              <w:rPr>
                <w:rFonts w:eastAsia="Times New Roman" w:cs="Times New Roman"/>
                <w:lang w:eastAsia="en-CA"/>
              </w:rPr>
              <w:t>Unused</w:t>
            </w:r>
          </w:p>
        </w:tc>
        <w:tc>
          <w:tcPr>
            <w:tcW w:w="1248" w:type="dxa"/>
            <w:tcBorders>
              <w:left w:val="triple" w:sz="4" w:space="0" w:color="auto"/>
            </w:tcBorders>
            <w:shd w:val="clear" w:color="auto" w:fill="auto"/>
            <w:noWrap/>
            <w:vAlign w:val="bottom"/>
          </w:tcPr>
          <w:p w14:paraId="30BE7456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540" w:type="dxa"/>
          </w:tcPr>
          <w:p w14:paraId="1581E654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  <w:tc>
          <w:tcPr>
            <w:tcW w:w="1395" w:type="dxa"/>
          </w:tcPr>
          <w:p w14:paraId="336DEB40" w14:textId="77777777" w:rsidR="00D344BE" w:rsidRPr="000F5253" w:rsidRDefault="00D344BE" w:rsidP="00D344BE">
            <w:pPr>
              <w:spacing w:after="0" w:line="240" w:lineRule="auto"/>
              <w:rPr>
                <w:rFonts w:eastAsia="Times New Roman" w:cs="Times New Roman"/>
                <w:lang w:eastAsia="en-CA"/>
              </w:rPr>
            </w:pPr>
          </w:p>
        </w:tc>
      </w:tr>
    </w:tbl>
    <w:p w14:paraId="20BBF735" w14:textId="77777777" w:rsidR="00315707" w:rsidRPr="00D62898" w:rsidRDefault="00315707"/>
    <w:p w14:paraId="660767AC" w14:textId="77777777" w:rsidR="003814B8" w:rsidRDefault="003814B8"/>
    <w:sectPr w:rsidR="003814B8" w:rsidSect="00632BA4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C925A3"/>
    <w:multiLevelType w:val="hybridMultilevel"/>
    <w:tmpl w:val="5126AD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MDIzMzQ3MjWzNDZS0lEKTi0uzszPAykwrAUAuAAARSwAAAA="/>
  </w:docVars>
  <w:rsids>
    <w:rsidRoot w:val="00315707"/>
    <w:rsid w:val="000366EE"/>
    <w:rsid w:val="00066FDD"/>
    <w:rsid w:val="00082A2B"/>
    <w:rsid w:val="000864BA"/>
    <w:rsid w:val="000A5473"/>
    <w:rsid w:val="000A5822"/>
    <w:rsid w:val="000C48FF"/>
    <w:rsid w:val="000E0537"/>
    <w:rsid w:val="000F5253"/>
    <w:rsid w:val="00110EF9"/>
    <w:rsid w:val="001207D1"/>
    <w:rsid w:val="00150B19"/>
    <w:rsid w:val="00170309"/>
    <w:rsid w:val="001A545C"/>
    <w:rsid w:val="001C560C"/>
    <w:rsid w:val="001D675B"/>
    <w:rsid w:val="001F12ED"/>
    <w:rsid w:val="00212AB0"/>
    <w:rsid w:val="0028674E"/>
    <w:rsid w:val="00292EA8"/>
    <w:rsid w:val="002F0E05"/>
    <w:rsid w:val="00315707"/>
    <w:rsid w:val="00351CED"/>
    <w:rsid w:val="003814B8"/>
    <w:rsid w:val="003B25EA"/>
    <w:rsid w:val="003B505E"/>
    <w:rsid w:val="003E696E"/>
    <w:rsid w:val="005147AA"/>
    <w:rsid w:val="00526502"/>
    <w:rsid w:val="00572FFD"/>
    <w:rsid w:val="00632BA4"/>
    <w:rsid w:val="006C3986"/>
    <w:rsid w:val="006C4A7B"/>
    <w:rsid w:val="007D3DE0"/>
    <w:rsid w:val="0081028E"/>
    <w:rsid w:val="00877318"/>
    <w:rsid w:val="008F256D"/>
    <w:rsid w:val="0090333F"/>
    <w:rsid w:val="00913A66"/>
    <w:rsid w:val="00961E86"/>
    <w:rsid w:val="00971EF5"/>
    <w:rsid w:val="009756AC"/>
    <w:rsid w:val="00976C75"/>
    <w:rsid w:val="009C66C4"/>
    <w:rsid w:val="009E6E4D"/>
    <w:rsid w:val="009F5628"/>
    <w:rsid w:val="00A315EC"/>
    <w:rsid w:val="00A437AC"/>
    <w:rsid w:val="00A64F52"/>
    <w:rsid w:val="00AA3952"/>
    <w:rsid w:val="00AF11E2"/>
    <w:rsid w:val="00AF6581"/>
    <w:rsid w:val="00B973B2"/>
    <w:rsid w:val="00C85E0C"/>
    <w:rsid w:val="00C90DED"/>
    <w:rsid w:val="00CD310E"/>
    <w:rsid w:val="00CE3F7E"/>
    <w:rsid w:val="00D344BE"/>
    <w:rsid w:val="00D62898"/>
    <w:rsid w:val="00DA1E18"/>
    <w:rsid w:val="00DA3AB0"/>
    <w:rsid w:val="00DD3B2A"/>
    <w:rsid w:val="00DF3BD1"/>
    <w:rsid w:val="00DF43EA"/>
    <w:rsid w:val="00E21AED"/>
    <w:rsid w:val="00E639E1"/>
    <w:rsid w:val="00E67094"/>
    <w:rsid w:val="00E720B1"/>
    <w:rsid w:val="00E85C83"/>
    <w:rsid w:val="00E972D2"/>
    <w:rsid w:val="00EF0D51"/>
    <w:rsid w:val="00F31B81"/>
    <w:rsid w:val="00F41315"/>
    <w:rsid w:val="00F634CE"/>
    <w:rsid w:val="00FB222D"/>
    <w:rsid w:val="00FB22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F89E1C"/>
  <w15:chartTrackingRefBased/>
  <w15:docId w15:val="{5501B3C4-9A59-47B8-A058-3D67A8F310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6C75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3814B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67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6</TotalTime>
  <Pages>1</Pages>
  <Words>398</Words>
  <Characters>227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he Fraser Valley</Company>
  <LinksUpToDate>false</LinksUpToDate>
  <CharactersWithSpaces>2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l Feenstra</dc:creator>
  <cp:keywords/>
  <dc:description/>
  <cp:lastModifiedBy>Hans-Georg Worms</cp:lastModifiedBy>
  <cp:revision>6</cp:revision>
  <dcterms:created xsi:type="dcterms:W3CDTF">2020-06-16T01:00:00Z</dcterms:created>
  <dcterms:modified xsi:type="dcterms:W3CDTF">2020-06-26T02:45:00Z</dcterms:modified>
</cp:coreProperties>
</file>